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63BE4D47" w:rsidR="001973F9" w:rsidRDefault="00AE2DFB"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35B1E87D" wp14:editId="18D66A94">
                <wp:simplePos x="0" y="0"/>
                <wp:positionH relativeFrom="column">
                  <wp:posOffset>3267380</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282E1D2D"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B62BFC">
                              <w:rPr>
                                <w:rFonts w:ascii="Times New Roman" w:hAnsi="Times New Roman" w:cs="Times New Roman"/>
                                <w:sz w:val="20"/>
                                <w:szCs w:val="20"/>
                              </w:rPr>
                              <w:t xml:space="preserve">Citrus Springs Elementary </w:t>
                            </w:r>
                            <w:r w:rsidR="00B62BFC" w:rsidRPr="00D878EF">
                              <w:rPr>
                                <w:rFonts w:ascii="Times New Roman" w:hAnsi="Times New Roman" w:cs="Times New Roman"/>
                                <w:sz w:val="20"/>
                                <w:szCs w:val="20"/>
                              </w:rPr>
                              <w:t>will</w:t>
                            </w:r>
                            <w:r w:rsidRPr="003912BF">
                              <w:rPr>
                                <w:rFonts w:ascii="Times New Roman" w:hAnsi="Times New Roman" w:cs="Times New Roman"/>
                                <w:sz w:val="20"/>
                                <w:szCs w:val="20"/>
                              </w:rPr>
                              <w:t xml:space="preserve">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4C6C68BC" w:rsidR="003912BF" w:rsidRPr="003912BF" w:rsidRDefault="00B62BF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Citrus Springs Elementary </w:t>
                            </w:r>
                            <w:r w:rsidRPr="003912BF">
                              <w:rPr>
                                <w:rFonts w:ascii="Times New Roman" w:hAnsi="Times New Roman" w:cs="Times New Roman"/>
                                <w:sz w:val="20"/>
                                <w:szCs w:val="20"/>
                              </w:rPr>
                              <w:t>invite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throughout the year. All parent feedback received </w:t>
                            </w:r>
                            <w:bookmarkStart w:id="0" w:name="_GoBack"/>
                            <w:bookmarkEnd w:id="0"/>
                            <w:r w:rsidR="003912BF" w:rsidRPr="003912BF">
                              <w:rPr>
                                <w:rFonts w:ascii="Times New Roman" w:hAnsi="Times New Roman" w:cs="Times New Roman"/>
                                <w:sz w:val="20"/>
                                <w:szCs w:val="20"/>
                              </w:rPr>
                              <w:t>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33DCEBCF"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B62BFC">
                              <w:rPr>
                                <w:rFonts w:ascii="Times New Roman" w:hAnsi="Times New Roman" w:cs="Times New Roman"/>
                                <w:sz w:val="20"/>
                                <w:szCs w:val="20"/>
                              </w:rPr>
                              <w:t xml:space="preserve">Citrus Springs Elementary </w:t>
                            </w:r>
                            <w:r w:rsidR="00B62BFC" w:rsidRPr="00D878EF">
                              <w:rPr>
                                <w:rFonts w:ascii="Times New Roman" w:hAnsi="Times New Roman" w:cs="Times New Roman"/>
                                <w:sz w:val="20"/>
                                <w:szCs w:val="20"/>
                              </w:rPr>
                              <w:t>will</w:t>
                            </w:r>
                            <w:r w:rsidRPr="00D878EF">
                              <w:rPr>
                                <w:rFonts w:ascii="Times New Roman" w:hAnsi="Times New Roman" w:cs="Times New Roman"/>
                                <w:sz w:val="20"/>
                                <w:szCs w:val="20"/>
                              </w:rPr>
                              <w:t xml:space="preserve">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00B62BFC">
                              <w:rPr>
                                <w:rFonts w:ascii="Times New Roman" w:hAnsi="Times New Roman" w:cs="Times New Roman"/>
                                <w:sz w:val="20"/>
                                <w:szCs w:val="20"/>
                              </w:rPr>
                              <w:t xml:space="preserve">with limited English language, disabilities, and migratory children. </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7.2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qmdwIAAFo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282E1D2D"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B62BFC">
                        <w:rPr>
                          <w:rFonts w:ascii="Times New Roman" w:hAnsi="Times New Roman" w:cs="Times New Roman"/>
                          <w:sz w:val="20"/>
                          <w:szCs w:val="20"/>
                        </w:rPr>
                        <w:t xml:space="preserve">Citrus Springs Elementary </w:t>
                      </w:r>
                      <w:r w:rsidR="00B62BFC" w:rsidRPr="00D878EF">
                        <w:rPr>
                          <w:rFonts w:ascii="Times New Roman" w:hAnsi="Times New Roman" w:cs="Times New Roman"/>
                          <w:sz w:val="20"/>
                          <w:szCs w:val="20"/>
                        </w:rPr>
                        <w:t>will</w:t>
                      </w:r>
                      <w:r w:rsidRPr="003912BF">
                        <w:rPr>
                          <w:rFonts w:ascii="Times New Roman" w:hAnsi="Times New Roman" w:cs="Times New Roman"/>
                          <w:sz w:val="20"/>
                          <w:szCs w:val="20"/>
                        </w:rPr>
                        <w:t xml:space="preserve">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4C6C68BC" w:rsidR="003912BF" w:rsidRPr="003912BF" w:rsidRDefault="00B62BF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Citrus Springs Elementary </w:t>
                      </w:r>
                      <w:r w:rsidRPr="003912BF">
                        <w:rPr>
                          <w:rFonts w:ascii="Times New Roman" w:hAnsi="Times New Roman" w:cs="Times New Roman"/>
                          <w:sz w:val="20"/>
                          <w:szCs w:val="20"/>
                        </w:rPr>
                        <w:t>invite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throughout the year. All parent feedback received </w:t>
                      </w:r>
                      <w:bookmarkStart w:id="1" w:name="_GoBack"/>
                      <w:bookmarkEnd w:id="1"/>
                      <w:r w:rsidR="003912BF" w:rsidRPr="003912BF">
                        <w:rPr>
                          <w:rFonts w:ascii="Times New Roman" w:hAnsi="Times New Roman" w:cs="Times New Roman"/>
                          <w:sz w:val="20"/>
                          <w:szCs w:val="20"/>
                        </w:rPr>
                        <w:t>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33DCEBCF"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B62BFC">
                        <w:rPr>
                          <w:rFonts w:ascii="Times New Roman" w:hAnsi="Times New Roman" w:cs="Times New Roman"/>
                          <w:sz w:val="20"/>
                          <w:szCs w:val="20"/>
                        </w:rPr>
                        <w:t xml:space="preserve">Citrus Springs Elementary </w:t>
                      </w:r>
                      <w:r w:rsidR="00B62BFC" w:rsidRPr="00D878EF">
                        <w:rPr>
                          <w:rFonts w:ascii="Times New Roman" w:hAnsi="Times New Roman" w:cs="Times New Roman"/>
                          <w:sz w:val="20"/>
                          <w:szCs w:val="20"/>
                        </w:rPr>
                        <w:t>will</w:t>
                      </w:r>
                      <w:r w:rsidRPr="00D878EF">
                        <w:rPr>
                          <w:rFonts w:ascii="Times New Roman" w:hAnsi="Times New Roman" w:cs="Times New Roman"/>
                          <w:sz w:val="20"/>
                          <w:szCs w:val="20"/>
                        </w:rPr>
                        <w:t xml:space="preserve">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00B62BFC">
                        <w:rPr>
                          <w:rFonts w:ascii="Times New Roman" w:hAnsi="Times New Roman" w:cs="Times New Roman"/>
                          <w:sz w:val="20"/>
                          <w:szCs w:val="20"/>
                        </w:rPr>
                        <w:t xml:space="preserve">with limited English language, disabilities, and migratory children. </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r w:rsidR="00F152BF">
        <w:rPr>
          <w:noProof/>
        </w:rPr>
        <mc:AlternateContent>
          <mc:Choice Requires="wps">
            <w:drawing>
              <wp:anchor distT="0" distB="0" distL="114300" distR="114300" simplePos="0" relativeHeight="251659264" behindDoc="0" locked="0" layoutInCell="1" allowOverlap="1" wp14:anchorId="70B55FC6" wp14:editId="16A7835F">
                <wp:simplePos x="0" y="0"/>
                <wp:positionH relativeFrom="column">
                  <wp:posOffset>237744</wp:posOffset>
                </wp:positionH>
                <wp:positionV relativeFrom="paragraph">
                  <wp:posOffset>230</wp:posOffset>
                </wp:positionV>
                <wp:extent cx="2746375" cy="6627190"/>
                <wp:effectExtent l="0" t="0" r="0" b="2540"/>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6271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5C2011" w14:textId="77777777" w:rsidR="00B62BFC" w:rsidRDefault="00B62BFC" w:rsidP="00B62BFC">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Citrus Springs Elementary</w:t>
                            </w:r>
                          </w:p>
                          <w:p w14:paraId="6146FFDE" w14:textId="77777777" w:rsidR="00B62BFC" w:rsidRDefault="00B62BFC" w:rsidP="00B62BFC">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Parent and Family Engagement Policy and Plan for Shared Student Success</w:t>
                            </w:r>
                          </w:p>
                          <w:p w14:paraId="7BD2E3BA" w14:textId="77777777" w:rsidR="00B62BFC" w:rsidRDefault="00B62BFC" w:rsidP="00B62BFC">
                            <w:pPr>
                              <w:pStyle w:val="BasicParagraph"/>
                              <w:suppressAutoHyphens/>
                              <w:jc w:val="center"/>
                              <w:rPr>
                                <w:rFonts w:ascii="Times New Roman" w:hAnsi="Times New Roman" w:cs="Times New Roman"/>
                                <w:i/>
                                <w:iCs/>
                                <w:sz w:val="22"/>
                                <w:szCs w:val="32"/>
                              </w:rPr>
                            </w:pPr>
                          </w:p>
                          <w:p w14:paraId="64774EFA" w14:textId="77777777" w:rsidR="00B62BFC" w:rsidRDefault="00B62BFC" w:rsidP="00B62BFC">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0-2021 School Year</w:t>
                            </w:r>
                          </w:p>
                          <w:p w14:paraId="501DC920" w14:textId="77777777" w:rsidR="00B62BFC" w:rsidRDefault="00B62BFC" w:rsidP="00B62BFC">
                            <w:pPr>
                              <w:pStyle w:val="BasicParagraph"/>
                              <w:suppressAutoHyphens/>
                              <w:jc w:val="center"/>
                              <w:rPr>
                                <w:rFonts w:ascii="Times New Roman" w:hAnsi="Times New Roman" w:cs="Times New Roman"/>
                                <w:i/>
                                <w:iCs/>
                                <w:sz w:val="10"/>
                                <w:szCs w:val="16"/>
                              </w:rPr>
                            </w:pPr>
                          </w:p>
                          <w:p w14:paraId="21B9B794"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itrus Springs Elementary School</w:t>
                            </w:r>
                          </w:p>
                          <w:p w14:paraId="6CC47245"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haren Lowe, Principal</w:t>
                            </w:r>
                          </w:p>
                          <w:p w14:paraId="4760A22C"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3570 W. Century Boulevard </w:t>
                            </w:r>
                          </w:p>
                          <w:p w14:paraId="613A5B68"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itrus Springs, FL 34433</w:t>
                            </w:r>
                          </w:p>
                          <w:p w14:paraId="16D1946D"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352-344-4079</w:t>
                            </w:r>
                          </w:p>
                          <w:p w14:paraId="0137E5CE" w14:textId="77777777" w:rsidR="00B62BFC" w:rsidRDefault="00B62BFC" w:rsidP="00B62BFC">
                            <w:pPr>
                              <w:jc w:val="center"/>
                              <w:rPr>
                                <w:rFonts w:ascii="Times New Roman" w:hAnsi="Times New Roman" w:cs="Times New Roman"/>
                                <w:i/>
                                <w:iCs/>
                                <w:sz w:val="26"/>
                                <w:szCs w:val="26"/>
                              </w:rPr>
                            </w:pPr>
                            <w:hyperlink r:id="rId13" w:history="1">
                              <w:r>
                                <w:rPr>
                                  <w:rStyle w:val="Hyperlink"/>
                                </w:rPr>
                                <w:t>https://cse.citrusschools.org/</w:t>
                              </w:r>
                            </w:hyperlink>
                          </w:p>
                          <w:p w14:paraId="5877B8E5" w14:textId="77777777" w:rsidR="00B62BFC" w:rsidRDefault="00B62BFC" w:rsidP="00B62BFC">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July 20, 2020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1C228CFC" w14:textId="77777777" w:rsidR="00B62BFC" w:rsidRDefault="00B62BFC" w:rsidP="00B62BFC">
                            <w:pPr>
                              <w:pStyle w:val="BasicParagraph"/>
                              <w:suppressAutoHyphens/>
                              <w:spacing w:line="240" w:lineRule="auto"/>
                              <w:rPr>
                                <w:rFonts w:ascii="Times New Roman" w:hAnsi="Times New Roman" w:cs="Times New Roman"/>
                                <w:b/>
                                <w:bCs/>
                                <w:i/>
                                <w:iCs/>
                                <w:sz w:val="36"/>
                                <w:szCs w:val="36"/>
                              </w:rPr>
                            </w:pPr>
                            <w:r>
                              <w:rPr>
                                <w:rFonts w:ascii="Times New Roman" w:hAnsi="Times New Roman" w:cs="Times New Roman"/>
                                <w:b/>
                                <w:bCs/>
                                <w:color w:val="598343"/>
                                <w:sz w:val="36"/>
                                <w:szCs w:val="36"/>
                              </w:rPr>
                              <w:t>What is Title I?</w:t>
                            </w:r>
                          </w:p>
                          <w:p w14:paraId="7487732A" w14:textId="77777777" w:rsidR="00B62BFC" w:rsidRDefault="00B62BFC" w:rsidP="00B62BFC">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Citrus Springs Elementary is identified as a Title I school as part of Every Student Succeeds Act (ESSA). Title 1 is designed to support State and local school reform efforts tied to the challenging State academic standards to improve teaching and learning for students. Title I programs must be based on effective means of improving student achievement and include strategies to support family engagement. All Title 1</w:t>
                            </w:r>
                            <w:r>
                              <w:rPr>
                                <w:rFonts w:ascii="Times New Roman" w:hAnsi="Times New Roman" w:cs="Times New Roman"/>
                                <w:iCs/>
                                <w:sz w:val="22"/>
                                <w:szCs w:val="22"/>
                              </w:rPr>
                              <w:br/>
                              <w:t xml:space="preserve">                                schools must jointly </w:t>
                            </w:r>
                            <w:r>
                              <w:rPr>
                                <w:rFonts w:ascii="Times New Roman" w:hAnsi="Times New Roman" w:cs="Times New Roman"/>
                                <w:iCs/>
                                <w:sz w:val="22"/>
                                <w:szCs w:val="22"/>
                              </w:rPr>
                              <w:br/>
                              <w:t xml:space="preserve">                                      develop with </w:t>
                            </w:r>
                            <w:r>
                              <w:rPr>
                                <w:rFonts w:ascii="Times New Roman" w:hAnsi="Times New Roman" w:cs="Times New Roman"/>
                                <w:iCs/>
                                <w:sz w:val="22"/>
                                <w:szCs w:val="22"/>
                              </w:rPr>
                              <w:br/>
                              <w:t xml:space="preserve">                                         parents and family    </w:t>
                            </w:r>
                          </w:p>
                          <w:p w14:paraId="0B5A0760" w14:textId="77777777" w:rsidR="00B62BFC" w:rsidRDefault="00B62BFC" w:rsidP="00B62BFC">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a 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18.7pt;margin-top:0;width:216.25pt;height:52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" filled="f" stroked="f">
                <v:textbox>
                  <w:txbxContent>
                    <w:p w14:paraId="585C2011" w14:textId="77777777" w:rsidR="00B62BFC" w:rsidRDefault="00B62BFC" w:rsidP="00B62BFC">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Citrus Springs Elementary</w:t>
                      </w:r>
                    </w:p>
                    <w:p w14:paraId="6146FFDE" w14:textId="77777777" w:rsidR="00B62BFC" w:rsidRDefault="00B62BFC" w:rsidP="00B62BFC">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Parent and Family Engagement Policy and Plan for Shared Student Success</w:t>
                      </w:r>
                    </w:p>
                    <w:p w14:paraId="7BD2E3BA" w14:textId="77777777" w:rsidR="00B62BFC" w:rsidRDefault="00B62BFC" w:rsidP="00B62BFC">
                      <w:pPr>
                        <w:pStyle w:val="BasicParagraph"/>
                        <w:suppressAutoHyphens/>
                        <w:jc w:val="center"/>
                        <w:rPr>
                          <w:rFonts w:ascii="Times New Roman" w:hAnsi="Times New Roman" w:cs="Times New Roman"/>
                          <w:i/>
                          <w:iCs/>
                          <w:sz w:val="22"/>
                          <w:szCs w:val="32"/>
                        </w:rPr>
                      </w:pPr>
                    </w:p>
                    <w:p w14:paraId="64774EFA" w14:textId="77777777" w:rsidR="00B62BFC" w:rsidRDefault="00B62BFC" w:rsidP="00B62BFC">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0-2021 School Year</w:t>
                      </w:r>
                    </w:p>
                    <w:p w14:paraId="501DC920" w14:textId="77777777" w:rsidR="00B62BFC" w:rsidRDefault="00B62BFC" w:rsidP="00B62BFC">
                      <w:pPr>
                        <w:pStyle w:val="BasicParagraph"/>
                        <w:suppressAutoHyphens/>
                        <w:jc w:val="center"/>
                        <w:rPr>
                          <w:rFonts w:ascii="Times New Roman" w:hAnsi="Times New Roman" w:cs="Times New Roman"/>
                          <w:i/>
                          <w:iCs/>
                          <w:sz w:val="10"/>
                          <w:szCs w:val="16"/>
                        </w:rPr>
                      </w:pPr>
                    </w:p>
                    <w:p w14:paraId="21B9B794"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itrus Springs Elementary School</w:t>
                      </w:r>
                    </w:p>
                    <w:p w14:paraId="6CC47245"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haren Lowe, Principal</w:t>
                      </w:r>
                    </w:p>
                    <w:p w14:paraId="4760A22C"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3570 W. Century Boulevard </w:t>
                      </w:r>
                    </w:p>
                    <w:p w14:paraId="613A5B68"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itrus Springs, FL 34433</w:t>
                      </w:r>
                    </w:p>
                    <w:p w14:paraId="16D1946D" w14:textId="77777777" w:rsidR="00B62BFC" w:rsidRDefault="00B62BFC" w:rsidP="00B62BFC">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352-344-4079</w:t>
                      </w:r>
                    </w:p>
                    <w:p w14:paraId="0137E5CE" w14:textId="77777777" w:rsidR="00B62BFC" w:rsidRDefault="00B62BFC" w:rsidP="00B62BFC">
                      <w:pPr>
                        <w:jc w:val="center"/>
                        <w:rPr>
                          <w:rFonts w:ascii="Times New Roman" w:hAnsi="Times New Roman" w:cs="Times New Roman"/>
                          <w:i/>
                          <w:iCs/>
                          <w:sz w:val="26"/>
                          <w:szCs w:val="26"/>
                        </w:rPr>
                      </w:pPr>
                      <w:hyperlink r:id="rId14" w:history="1">
                        <w:r>
                          <w:rPr>
                            <w:rStyle w:val="Hyperlink"/>
                          </w:rPr>
                          <w:t>https://cse.citrusschools.org/</w:t>
                        </w:r>
                      </w:hyperlink>
                    </w:p>
                    <w:p w14:paraId="5877B8E5" w14:textId="77777777" w:rsidR="00B62BFC" w:rsidRDefault="00B62BFC" w:rsidP="00B62BFC">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July 20, 2020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1C228CFC" w14:textId="77777777" w:rsidR="00B62BFC" w:rsidRDefault="00B62BFC" w:rsidP="00B62BFC">
                      <w:pPr>
                        <w:pStyle w:val="BasicParagraph"/>
                        <w:suppressAutoHyphens/>
                        <w:spacing w:line="240" w:lineRule="auto"/>
                        <w:rPr>
                          <w:rFonts w:ascii="Times New Roman" w:hAnsi="Times New Roman" w:cs="Times New Roman"/>
                          <w:b/>
                          <w:bCs/>
                          <w:i/>
                          <w:iCs/>
                          <w:sz w:val="36"/>
                          <w:szCs w:val="36"/>
                        </w:rPr>
                      </w:pPr>
                      <w:r>
                        <w:rPr>
                          <w:rFonts w:ascii="Times New Roman" w:hAnsi="Times New Roman" w:cs="Times New Roman"/>
                          <w:b/>
                          <w:bCs/>
                          <w:color w:val="598343"/>
                          <w:sz w:val="36"/>
                          <w:szCs w:val="36"/>
                        </w:rPr>
                        <w:t>What is Title I?</w:t>
                      </w:r>
                    </w:p>
                    <w:p w14:paraId="7487732A" w14:textId="77777777" w:rsidR="00B62BFC" w:rsidRDefault="00B62BFC" w:rsidP="00B62BFC">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Citrus Springs Elementary is identified as a Title I school as part of Every Student Succeeds Act (ESSA). Title 1 is designed to support State and local school reform efforts tied to the challenging State academic standards to improve teaching and learning for students. Title I programs must be based on effective means of improving student achievement and include strategies to support family engagement. All Title 1</w:t>
                      </w:r>
                      <w:r>
                        <w:rPr>
                          <w:rFonts w:ascii="Times New Roman" w:hAnsi="Times New Roman" w:cs="Times New Roman"/>
                          <w:iCs/>
                          <w:sz w:val="22"/>
                          <w:szCs w:val="22"/>
                        </w:rPr>
                        <w:br/>
                        <w:t xml:space="preserve">                                schools must jointly </w:t>
                      </w:r>
                      <w:r>
                        <w:rPr>
                          <w:rFonts w:ascii="Times New Roman" w:hAnsi="Times New Roman" w:cs="Times New Roman"/>
                          <w:iCs/>
                          <w:sz w:val="22"/>
                          <w:szCs w:val="22"/>
                        </w:rPr>
                        <w:br/>
                        <w:t xml:space="preserve">                                      develop with </w:t>
                      </w:r>
                      <w:r>
                        <w:rPr>
                          <w:rFonts w:ascii="Times New Roman" w:hAnsi="Times New Roman" w:cs="Times New Roman"/>
                          <w:iCs/>
                          <w:sz w:val="22"/>
                          <w:szCs w:val="22"/>
                        </w:rPr>
                        <w:br/>
                        <w:t xml:space="preserve">                                         parents and family    </w:t>
                      </w:r>
                    </w:p>
                    <w:p w14:paraId="0B5A0760" w14:textId="77777777" w:rsidR="00B62BFC" w:rsidRDefault="00B62BFC" w:rsidP="00B62BFC">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a 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20830702" w14:textId="77777777" w:rsidR="00B62BFC" w:rsidRDefault="00B62BFC" w:rsidP="00173C1E">
                            <w:pPr>
                              <w:pStyle w:val="BasicParagraph"/>
                              <w:suppressAutoHyphens/>
                              <w:spacing w:line="276" w:lineRule="auto"/>
                              <w:rPr>
                                <w:rFonts w:ascii="Times New Roman" w:hAnsi="Times New Roman" w:cs="Times New Roman"/>
                                <w:iCs/>
                                <w:sz w:val="19"/>
                                <w:szCs w:val="19"/>
                              </w:rPr>
                            </w:pPr>
                            <w:r>
                              <w:rPr>
                                <w:rFonts w:ascii="Times New Roman" w:hAnsi="Times New Roman" w:cs="Times New Roman"/>
                                <w:iCs/>
                                <w:sz w:val="19"/>
                                <w:szCs w:val="19"/>
                              </w:rPr>
                              <w:t xml:space="preserve">As part of this plan, Citrus Springs Elementary School and our families will develop a School-Parent Compact. This compact is an agreement developed with parents, teachers, and students to ensure all students reach grade level standards. The compacts will be reviewed and revised annually based on feedback from parents, students, and teachers at SAC meetings. The School-Parent Compacts are shared with parents during open house or at parent-                                  teacher conferences. </w:t>
                            </w:r>
                          </w:p>
                          <w:p w14:paraId="7818A3D6" w14:textId="3738FE5D" w:rsidR="008812A4" w:rsidRPr="008812A4" w:rsidRDefault="008812A4" w:rsidP="00B62BFC">
                            <w:pPr>
                              <w:pStyle w:val="BasicParagraph"/>
                              <w:suppressAutoHyphens/>
                              <w:spacing w:line="276" w:lineRule="auto"/>
                              <w:rPr>
                                <w:rFonts w:ascii="Times New Roman" w:hAnsi="Times New Roman" w:cs="Times New Roman"/>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20830702" w14:textId="77777777" w:rsidR="00B62BFC" w:rsidRDefault="00B62BFC" w:rsidP="00173C1E">
                      <w:pPr>
                        <w:pStyle w:val="BasicParagraph"/>
                        <w:suppressAutoHyphens/>
                        <w:spacing w:line="276" w:lineRule="auto"/>
                        <w:rPr>
                          <w:rFonts w:ascii="Times New Roman" w:hAnsi="Times New Roman" w:cs="Times New Roman"/>
                          <w:iCs/>
                          <w:sz w:val="19"/>
                          <w:szCs w:val="19"/>
                        </w:rPr>
                      </w:pPr>
                      <w:r>
                        <w:rPr>
                          <w:rFonts w:ascii="Times New Roman" w:hAnsi="Times New Roman" w:cs="Times New Roman"/>
                          <w:iCs/>
                          <w:sz w:val="19"/>
                          <w:szCs w:val="19"/>
                        </w:rPr>
                        <w:t xml:space="preserve">As part of this plan, Citrus Springs Elementary School and our families will develop a School-Parent Compact. This compact is an agreement developed with parents, teachers, and students to ensure all students reach grade level standards. The compacts will be reviewed and revised annually based on feedback from parents, students, and teachers at SAC meetings. The School-Parent Compacts are shared with parents during open house or at parent-                                  teacher conferences. </w:t>
                      </w:r>
                    </w:p>
                    <w:p w14:paraId="7818A3D6" w14:textId="3738FE5D" w:rsidR="008812A4" w:rsidRPr="008812A4" w:rsidRDefault="008812A4" w:rsidP="00B62BFC">
                      <w:pPr>
                        <w:pStyle w:val="BasicParagraph"/>
                        <w:suppressAutoHyphens/>
                        <w:spacing w:line="276" w:lineRule="auto"/>
                        <w:rPr>
                          <w:rFonts w:ascii="Times New Roman" w:hAnsi="Times New Roman" w:cs="Times New Roman"/>
                          <w:iCs/>
                          <w:sz w:val="20"/>
                          <w:szCs w:val="20"/>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60AB8A6" w14:textId="77777777" w:rsidR="00B62BFC" w:rsidRDefault="00B62BFC" w:rsidP="00B62BFC">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p>
                          <w:p w14:paraId="445AABB2" w14:textId="77777777" w:rsidR="00B62BFC" w:rsidRDefault="00B62BFC" w:rsidP="00B62BFC">
                            <w:pPr>
                              <w:pStyle w:val="BasicParagraph"/>
                              <w:suppressAutoHyphens/>
                              <w:spacing w:line="240" w:lineRule="auto"/>
                              <w:ind w:right="2376"/>
                              <w:jc w:val="both"/>
                              <w:rPr>
                                <w:rFonts w:ascii="Times New Roman" w:hAnsi="Times New Roman" w:cs="Times New Roman"/>
                                <w:sz w:val="22"/>
                                <w:szCs w:val="20"/>
                              </w:rPr>
                            </w:pPr>
                            <w:r>
                              <w:rPr>
                                <w:rFonts w:ascii="Times New Roman" w:hAnsi="Times New Roman" w:cs="Times New Roman"/>
                                <w:sz w:val="22"/>
                                <w:szCs w:val="20"/>
                              </w:rPr>
                              <w:t xml:space="preserve">Citrus Springs Elementary will host the following events to build the capacity for strong family engagement to support a partnership among the school, parents, and the community to improve student academic achievement. </w:t>
                            </w:r>
                          </w:p>
                          <w:p w14:paraId="65799B03" w14:textId="77777777" w:rsidR="00B62BFC" w:rsidRDefault="00B62BFC" w:rsidP="00B62BFC">
                            <w:pPr>
                              <w:pStyle w:val="BasicParagraph"/>
                              <w:suppressAutoHyphens/>
                              <w:spacing w:line="240" w:lineRule="auto"/>
                              <w:ind w:right="2376"/>
                              <w:jc w:val="both"/>
                              <w:rPr>
                                <w:rFonts w:ascii="Times New Roman" w:hAnsi="Times New Roman" w:cs="Times New Roman"/>
                                <w:sz w:val="20"/>
                                <w:szCs w:val="20"/>
                              </w:rPr>
                            </w:pPr>
                          </w:p>
                          <w:p w14:paraId="053CA9A5" w14:textId="77777777" w:rsidR="00B62BFC" w:rsidRDefault="00B62BFC" w:rsidP="00B62BFC">
                            <w:pPr>
                              <w:pStyle w:val="BasicParagraph"/>
                              <w:suppressAutoHyphens/>
                              <w:spacing w:line="240" w:lineRule="auto"/>
                              <w:ind w:right="2376"/>
                              <w:jc w:val="both"/>
                              <w:rPr>
                                <w:rFonts w:ascii="Times New Roman" w:hAnsi="Times New Roman" w:cs="Times New Roman"/>
                                <w:sz w:val="20"/>
                                <w:szCs w:val="20"/>
                              </w:rPr>
                            </w:pPr>
                          </w:p>
                          <w:p w14:paraId="0344D378" w14:textId="77777777" w:rsidR="00B62BFC" w:rsidRDefault="00B62BFC" w:rsidP="00B62BFC">
                            <w:pPr>
                              <w:rPr>
                                <w:rFonts w:ascii="Times New Roman" w:hAnsi="Times New Roman" w:cs="Times New Roman"/>
                                <w:sz w:val="14"/>
                                <w:szCs w:val="14"/>
                              </w:rPr>
                            </w:pPr>
                          </w:p>
                          <w:p w14:paraId="027162BD" w14:textId="77777777" w:rsidR="00B62BFC" w:rsidRPr="000617F3" w:rsidRDefault="00B62BFC" w:rsidP="00B62BFC">
                            <w:pPr>
                              <w:pStyle w:val="BasicParagraph"/>
                              <w:suppressAutoHyphens/>
                              <w:spacing w:line="240" w:lineRule="auto"/>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Open House – August 2020</w:t>
                            </w:r>
                          </w:p>
                          <w:p w14:paraId="52E58C5B"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r w:rsidRPr="000617F3">
                              <w:rPr>
                                <w:rFonts w:ascii="Times New Roman" w:hAnsi="Times New Roman" w:cs="Times New Roman"/>
                                <w:sz w:val="32"/>
                                <w:szCs w:val="28"/>
                              </w:rPr>
                              <w:t>Meet your child’s teacher and our friendly and helpful school staff for the year.</w:t>
                            </w:r>
                          </w:p>
                          <w:p w14:paraId="4B466987"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p>
                          <w:p w14:paraId="674B3682" w14:textId="77777777" w:rsidR="00B62BFC" w:rsidRPr="000617F3" w:rsidRDefault="00B62BFC" w:rsidP="00B62BFC">
                            <w:pPr>
                              <w:pStyle w:val="BasicParagraph"/>
                              <w:suppressAutoHyphens/>
                              <w:spacing w:line="240" w:lineRule="auto"/>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 xml:space="preserve">Parent-Teacher Conferences – October 2020 </w:t>
                            </w:r>
                          </w:p>
                          <w:p w14:paraId="4B770A98"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r w:rsidRPr="000617F3">
                              <w:rPr>
                                <w:rFonts w:ascii="Times New Roman" w:hAnsi="Times New Roman" w:cs="Times New Roman"/>
                                <w:sz w:val="32"/>
                                <w:szCs w:val="28"/>
                              </w:rPr>
                              <w:t>Scheduled updates on your child’s progress.</w:t>
                            </w:r>
                          </w:p>
                          <w:p w14:paraId="30DE3C3E" w14:textId="77777777" w:rsidR="00B62BFC" w:rsidRPr="000617F3" w:rsidRDefault="00B62BFC" w:rsidP="00B62BFC">
                            <w:pPr>
                              <w:rPr>
                                <w:rFonts w:ascii="Times New Roman" w:hAnsi="Times New Roman" w:cs="Times New Roman"/>
                                <w:sz w:val="32"/>
                                <w:szCs w:val="28"/>
                              </w:rPr>
                            </w:pPr>
                          </w:p>
                          <w:p w14:paraId="58B9D3E3" w14:textId="77777777" w:rsidR="00B62BFC" w:rsidRPr="000617F3" w:rsidRDefault="00B62BFC" w:rsidP="00B62BFC">
                            <w:pPr>
                              <w:pStyle w:val="BasicParagraph"/>
                              <w:suppressAutoHyphens/>
                              <w:spacing w:line="240" w:lineRule="auto"/>
                              <w:rPr>
                                <w:rStyle w:val="CharacterStyle3"/>
                                <w:rFonts w:ascii="Times New Roman" w:hAnsi="Times New Roman" w:cs="Times New Roman"/>
                                <w:b w:val="0"/>
                                <w:i w:val="0"/>
                                <w:color w:val="auto"/>
                                <w:sz w:val="32"/>
                                <w:szCs w:val="28"/>
                              </w:rPr>
                            </w:pPr>
                            <w:r w:rsidRPr="000617F3">
                              <w:rPr>
                                <w:rStyle w:val="CharacterStyle3"/>
                                <w:rFonts w:ascii="Times New Roman" w:hAnsi="Times New Roman" w:cs="Times New Roman"/>
                                <w:color w:val="D12229"/>
                                <w:sz w:val="32"/>
                                <w:szCs w:val="28"/>
                              </w:rPr>
                              <w:t xml:space="preserve">SAC Meetings – </w:t>
                            </w:r>
                            <w:r w:rsidRPr="000617F3">
                              <w:rPr>
                                <w:rStyle w:val="CharacterStyle3"/>
                                <w:rFonts w:ascii="Times New Roman" w:hAnsi="Times New Roman" w:cs="Times New Roman"/>
                                <w:b w:val="0"/>
                                <w:i w:val="0"/>
                                <w:color w:val="auto"/>
                                <w:sz w:val="32"/>
                                <w:szCs w:val="28"/>
                              </w:rPr>
                              <w:t>September 2020, November 2020, February 2021, April 2021, and May 2021</w:t>
                            </w:r>
                          </w:p>
                          <w:p w14:paraId="20FEC01D" w14:textId="14F32CD6" w:rsidR="00FC105E" w:rsidRPr="000617F3" w:rsidRDefault="00FC105E" w:rsidP="007B0454">
                            <w:pPr>
                              <w:rPr>
                                <w:rFonts w:ascii="Times New Roman" w:hAnsi="Times New Roman" w:cs="Times New Roman"/>
                                <w:sz w:val="32"/>
                                <w:szCs w:val="28"/>
                              </w:rPr>
                            </w:pPr>
                          </w:p>
                          <w:p w14:paraId="3B03BF1D" w14:textId="55ABD02D" w:rsidR="00173C1E" w:rsidRPr="000617F3" w:rsidRDefault="00173C1E" w:rsidP="00173C1E">
                            <w:pPr>
                              <w:jc w:val="both"/>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 xml:space="preserve">Title I Literacy Night Event – November 2020 </w:t>
                            </w:r>
                          </w:p>
                          <w:p w14:paraId="500BC291" w14:textId="02486D13" w:rsidR="00173C1E" w:rsidRPr="000617F3" w:rsidRDefault="00173C1E" w:rsidP="00173C1E">
                            <w:pPr>
                              <w:jc w:val="both"/>
                              <w:rPr>
                                <w:rStyle w:val="CharacterStyle3"/>
                                <w:rFonts w:ascii="Times New Roman" w:hAnsi="Times New Roman" w:cs="Times New Roman"/>
                                <w:b w:val="0"/>
                                <w:i w:val="0"/>
                                <w:color w:val="auto"/>
                                <w:sz w:val="32"/>
                                <w:szCs w:val="28"/>
                              </w:rPr>
                            </w:pPr>
                            <w:r w:rsidRPr="000617F3">
                              <w:rPr>
                                <w:rStyle w:val="CharacterStyle3"/>
                                <w:rFonts w:ascii="Times New Roman" w:hAnsi="Times New Roman" w:cs="Times New Roman"/>
                                <w:b w:val="0"/>
                                <w:i w:val="0"/>
                                <w:color w:val="auto"/>
                                <w:sz w:val="32"/>
                                <w:szCs w:val="28"/>
                              </w:rPr>
                              <w:t xml:space="preserve">Our literacy night event address student achievement, state standards, curriculum, strategies for parents, and information about state and local testing. </w:t>
                            </w:r>
                          </w:p>
                          <w:p w14:paraId="1ED8F85E" w14:textId="77777777" w:rsidR="00173C1E" w:rsidRPr="000617F3" w:rsidRDefault="00173C1E" w:rsidP="00173C1E">
                            <w:pPr>
                              <w:rPr>
                                <w:rFonts w:ascii="Times New Roman" w:hAnsi="Times New Roman" w:cs="Times New Roman"/>
                                <w:sz w:val="32"/>
                                <w:szCs w:val="28"/>
                              </w:rPr>
                            </w:pPr>
                          </w:p>
                          <w:p w14:paraId="4B65E397" w14:textId="546ACCFB" w:rsidR="00173C1E" w:rsidRPr="000617F3" w:rsidRDefault="00173C1E" w:rsidP="00173C1E">
                            <w:pPr>
                              <w:jc w:val="both"/>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Title I STEAM Night Event</w:t>
                            </w:r>
                            <w:r w:rsidRPr="000617F3">
                              <w:rPr>
                                <w:rStyle w:val="CharacterStyle3"/>
                                <w:rFonts w:ascii="Times New Roman" w:hAnsi="Times New Roman" w:cs="Times New Roman"/>
                                <w:color w:val="D12229"/>
                                <w:sz w:val="32"/>
                                <w:szCs w:val="28"/>
                              </w:rPr>
                              <w:t xml:space="preserve"> –</w:t>
                            </w:r>
                            <w:r w:rsidRPr="000617F3">
                              <w:rPr>
                                <w:rStyle w:val="CharacterStyle3"/>
                                <w:rFonts w:ascii="Times New Roman" w:hAnsi="Times New Roman" w:cs="Times New Roman"/>
                                <w:color w:val="D12229"/>
                                <w:sz w:val="32"/>
                                <w:szCs w:val="28"/>
                              </w:rPr>
                              <w:t xml:space="preserve"> March 2021 </w:t>
                            </w:r>
                          </w:p>
                          <w:p w14:paraId="20469041" w14:textId="22B9637E" w:rsidR="00173C1E" w:rsidRPr="000617F3" w:rsidRDefault="00173C1E" w:rsidP="00173C1E">
                            <w:pPr>
                              <w:jc w:val="both"/>
                              <w:rPr>
                                <w:rFonts w:ascii="Times New Roman" w:hAnsi="Times New Roman" w:cs="Times New Roman"/>
                                <w:sz w:val="32"/>
                                <w:szCs w:val="28"/>
                              </w:rPr>
                            </w:pPr>
                            <w:r w:rsidRPr="000617F3">
                              <w:rPr>
                                <w:rFonts w:ascii="Times New Roman" w:hAnsi="Times New Roman" w:cs="Times New Roman"/>
                                <w:sz w:val="32"/>
                                <w:szCs w:val="28"/>
                              </w:rPr>
                              <w:t xml:space="preserve">Our STEAM night event will address Science, Technology, Engineering, Arts, and Math through </w:t>
                            </w:r>
                            <w:r w:rsidR="000617F3" w:rsidRPr="000617F3">
                              <w:rPr>
                                <w:rFonts w:ascii="Times New Roman" w:hAnsi="Times New Roman" w:cs="Times New Roman"/>
                                <w:sz w:val="32"/>
                                <w:szCs w:val="28"/>
                              </w:rPr>
                              <w:t xml:space="preserve">hands on experiences and exploration opportun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660AB8A6" w14:textId="77777777" w:rsidR="00B62BFC" w:rsidRDefault="00B62BFC" w:rsidP="00B62BFC">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p>
                    <w:p w14:paraId="445AABB2" w14:textId="77777777" w:rsidR="00B62BFC" w:rsidRDefault="00B62BFC" w:rsidP="00B62BFC">
                      <w:pPr>
                        <w:pStyle w:val="BasicParagraph"/>
                        <w:suppressAutoHyphens/>
                        <w:spacing w:line="240" w:lineRule="auto"/>
                        <w:ind w:right="2376"/>
                        <w:jc w:val="both"/>
                        <w:rPr>
                          <w:rFonts w:ascii="Times New Roman" w:hAnsi="Times New Roman" w:cs="Times New Roman"/>
                          <w:sz w:val="22"/>
                          <w:szCs w:val="20"/>
                        </w:rPr>
                      </w:pPr>
                      <w:r>
                        <w:rPr>
                          <w:rFonts w:ascii="Times New Roman" w:hAnsi="Times New Roman" w:cs="Times New Roman"/>
                          <w:sz w:val="22"/>
                          <w:szCs w:val="20"/>
                        </w:rPr>
                        <w:t xml:space="preserve">Citrus Springs Elementary will host the following events to build the capacity for strong family engagement to support a partnership among the school, parents, and the community to improve student academic achievement. </w:t>
                      </w:r>
                    </w:p>
                    <w:p w14:paraId="65799B03" w14:textId="77777777" w:rsidR="00B62BFC" w:rsidRDefault="00B62BFC" w:rsidP="00B62BFC">
                      <w:pPr>
                        <w:pStyle w:val="BasicParagraph"/>
                        <w:suppressAutoHyphens/>
                        <w:spacing w:line="240" w:lineRule="auto"/>
                        <w:ind w:right="2376"/>
                        <w:jc w:val="both"/>
                        <w:rPr>
                          <w:rFonts w:ascii="Times New Roman" w:hAnsi="Times New Roman" w:cs="Times New Roman"/>
                          <w:sz w:val="20"/>
                          <w:szCs w:val="20"/>
                        </w:rPr>
                      </w:pPr>
                    </w:p>
                    <w:p w14:paraId="053CA9A5" w14:textId="77777777" w:rsidR="00B62BFC" w:rsidRDefault="00B62BFC" w:rsidP="00B62BFC">
                      <w:pPr>
                        <w:pStyle w:val="BasicParagraph"/>
                        <w:suppressAutoHyphens/>
                        <w:spacing w:line="240" w:lineRule="auto"/>
                        <w:ind w:right="2376"/>
                        <w:jc w:val="both"/>
                        <w:rPr>
                          <w:rFonts w:ascii="Times New Roman" w:hAnsi="Times New Roman" w:cs="Times New Roman"/>
                          <w:sz w:val="20"/>
                          <w:szCs w:val="20"/>
                        </w:rPr>
                      </w:pPr>
                    </w:p>
                    <w:p w14:paraId="0344D378" w14:textId="77777777" w:rsidR="00B62BFC" w:rsidRDefault="00B62BFC" w:rsidP="00B62BFC">
                      <w:pPr>
                        <w:rPr>
                          <w:rFonts w:ascii="Times New Roman" w:hAnsi="Times New Roman" w:cs="Times New Roman"/>
                          <w:sz w:val="14"/>
                          <w:szCs w:val="14"/>
                        </w:rPr>
                      </w:pPr>
                    </w:p>
                    <w:p w14:paraId="027162BD" w14:textId="77777777" w:rsidR="00B62BFC" w:rsidRPr="000617F3" w:rsidRDefault="00B62BFC" w:rsidP="00B62BFC">
                      <w:pPr>
                        <w:pStyle w:val="BasicParagraph"/>
                        <w:suppressAutoHyphens/>
                        <w:spacing w:line="240" w:lineRule="auto"/>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Open House – August 2020</w:t>
                      </w:r>
                    </w:p>
                    <w:p w14:paraId="52E58C5B"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r w:rsidRPr="000617F3">
                        <w:rPr>
                          <w:rFonts w:ascii="Times New Roman" w:hAnsi="Times New Roman" w:cs="Times New Roman"/>
                          <w:sz w:val="32"/>
                          <w:szCs w:val="28"/>
                        </w:rPr>
                        <w:t>Meet your child’s teacher and our friendly and helpful school staff for the year.</w:t>
                      </w:r>
                    </w:p>
                    <w:p w14:paraId="4B466987"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p>
                    <w:p w14:paraId="674B3682" w14:textId="77777777" w:rsidR="00B62BFC" w:rsidRPr="000617F3" w:rsidRDefault="00B62BFC" w:rsidP="00B62BFC">
                      <w:pPr>
                        <w:pStyle w:val="BasicParagraph"/>
                        <w:suppressAutoHyphens/>
                        <w:spacing w:line="240" w:lineRule="auto"/>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 xml:space="preserve">Parent-Teacher Conferences – October 2020 </w:t>
                      </w:r>
                    </w:p>
                    <w:p w14:paraId="4B770A98" w14:textId="77777777" w:rsidR="00B62BFC" w:rsidRPr="000617F3" w:rsidRDefault="00B62BFC" w:rsidP="00B62BFC">
                      <w:pPr>
                        <w:pStyle w:val="BasicParagraph"/>
                        <w:suppressAutoHyphens/>
                        <w:spacing w:line="240" w:lineRule="auto"/>
                        <w:rPr>
                          <w:rFonts w:ascii="Times New Roman" w:hAnsi="Times New Roman" w:cs="Times New Roman"/>
                          <w:sz w:val="32"/>
                          <w:szCs w:val="28"/>
                        </w:rPr>
                      </w:pPr>
                      <w:r w:rsidRPr="000617F3">
                        <w:rPr>
                          <w:rFonts w:ascii="Times New Roman" w:hAnsi="Times New Roman" w:cs="Times New Roman"/>
                          <w:sz w:val="32"/>
                          <w:szCs w:val="28"/>
                        </w:rPr>
                        <w:t>Scheduled updates on your child’s progress.</w:t>
                      </w:r>
                    </w:p>
                    <w:p w14:paraId="30DE3C3E" w14:textId="77777777" w:rsidR="00B62BFC" w:rsidRPr="000617F3" w:rsidRDefault="00B62BFC" w:rsidP="00B62BFC">
                      <w:pPr>
                        <w:rPr>
                          <w:rFonts w:ascii="Times New Roman" w:hAnsi="Times New Roman" w:cs="Times New Roman"/>
                          <w:sz w:val="32"/>
                          <w:szCs w:val="28"/>
                        </w:rPr>
                      </w:pPr>
                    </w:p>
                    <w:p w14:paraId="58B9D3E3" w14:textId="77777777" w:rsidR="00B62BFC" w:rsidRPr="000617F3" w:rsidRDefault="00B62BFC" w:rsidP="00B62BFC">
                      <w:pPr>
                        <w:pStyle w:val="BasicParagraph"/>
                        <w:suppressAutoHyphens/>
                        <w:spacing w:line="240" w:lineRule="auto"/>
                        <w:rPr>
                          <w:rStyle w:val="CharacterStyle3"/>
                          <w:rFonts w:ascii="Times New Roman" w:hAnsi="Times New Roman" w:cs="Times New Roman"/>
                          <w:b w:val="0"/>
                          <w:i w:val="0"/>
                          <w:color w:val="auto"/>
                          <w:sz w:val="32"/>
                          <w:szCs w:val="28"/>
                        </w:rPr>
                      </w:pPr>
                      <w:r w:rsidRPr="000617F3">
                        <w:rPr>
                          <w:rStyle w:val="CharacterStyle3"/>
                          <w:rFonts w:ascii="Times New Roman" w:hAnsi="Times New Roman" w:cs="Times New Roman"/>
                          <w:color w:val="D12229"/>
                          <w:sz w:val="32"/>
                          <w:szCs w:val="28"/>
                        </w:rPr>
                        <w:t xml:space="preserve">SAC Meetings – </w:t>
                      </w:r>
                      <w:r w:rsidRPr="000617F3">
                        <w:rPr>
                          <w:rStyle w:val="CharacterStyle3"/>
                          <w:rFonts w:ascii="Times New Roman" w:hAnsi="Times New Roman" w:cs="Times New Roman"/>
                          <w:b w:val="0"/>
                          <w:i w:val="0"/>
                          <w:color w:val="auto"/>
                          <w:sz w:val="32"/>
                          <w:szCs w:val="28"/>
                        </w:rPr>
                        <w:t>September 2020, November 2020, February 2021, April 2021, and May 2021</w:t>
                      </w:r>
                    </w:p>
                    <w:p w14:paraId="20FEC01D" w14:textId="14F32CD6" w:rsidR="00FC105E" w:rsidRPr="000617F3" w:rsidRDefault="00FC105E" w:rsidP="007B0454">
                      <w:pPr>
                        <w:rPr>
                          <w:rFonts w:ascii="Times New Roman" w:hAnsi="Times New Roman" w:cs="Times New Roman"/>
                          <w:sz w:val="32"/>
                          <w:szCs w:val="28"/>
                        </w:rPr>
                      </w:pPr>
                    </w:p>
                    <w:p w14:paraId="3B03BF1D" w14:textId="55ABD02D" w:rsidR="00173C1E" w:rsidRPr="000617F3" w:rsidRDefault="00173C1E" w:rsidP="00173C1E">
                      <w:pPr>
                        <w:jc w:val="both"/>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 xml:space="preserve">Title I Literacy Night Event – November 2020 </w:t>
                      </w:r>
                    </w:p>
                    <w:p w14:paraId="500BC291" w14:textId="02486D13" w:rsidR="00173C1E" w:rsidRPr="000617F3" w:rsidRDefault="00173C1E" w:rsidP="00173C1E">
                      <w:pPr>
                        <w:jc w:val="both"/>
                        <w:rPr>
                          <w:rStyle w:val="CharacterStyle3"/>
                          <w:rFonts w:ascii="Times New Roman" w:hAnsi="Times New Roman" w:cs="Times New Roman"/>
                          <w:b w:val="0"/>
                          <w:i w:val="0"/>
                          <w:color w:val="auto"/>
                          <w:sz w:val="32"/>
                          <w:szCs w:val="28"/>
                        </w:rPr>
                      </w:pPr>
                      <w:r w:rsidRPr="000617F3">
                        <w:rPr>
                          <w:rStyle w:val="CharacterStyle3"/>
                          <w:rFonts w:ascii="Times New Roman" w:hAnsi="Times New Roman" w:cs="Times New Roman"/>
                          <w:b w:val="0"/>
                          <w:i w:val="0"/>
                          <w:color w:val="auto"/>
                          <w:sz w:val="32"/>
                          <w:szCs w:val="28"/>
                        </w:rPr>
                        <w:t xml:space="preserve">Our literacy night event address student achievement, state standards, curriculum, strategies for parents, and information about state and local testing. </w:t>
                      </w:r>
                    </w:p>
                    <w:p w14:paraId="1ED8F85E" w14:textId="77777777" w:rsidR="00173C1E" w:rsidRPr="000617F3" w:rsidRDefault="00173C1E" w:rsidP="00173C1E">
                      <w:pPr>
                        <w:rPr>
                          <w:rFonts w:ascii="Times New Roman" w:hAnsi="Times New Roman" w:cs="Times New Roman"/>
                          <w:sz w:val="32"/>
                          <w:szCs w:val="28"/>
                        </w:rPr>
                      </w:pPr>
                    </w:p>
                    <w:p w14:paraId="4B65E397" w14:textId="546ACCFB" w:rsidR="00173C1E" w:rsidRPr="000617F3" w:rsidRDefault="00173C1E" w:rsidP="00173C1E">
                      <w:pPr>
                        <w:jc w:val="both"/>
                        <w:rPr>
                          <w:rStyle w:val="CharacterStyle3"/>
                          <w:rFonts w:ascii="Times New Roman" w:hAnsi="Times New Roman" w:cs="Times New Roman"/>
                          <w:color w:val="D12229"/>
                          <w:sz w:val="32"/>
                          <w:szCs w:val="28"/>
                        </w:rPr>
                      </w:pPr>
                      <w:r w:rsidRPr="000617F3">
                        <w:rPr>
                          <w:rStyle w:val="CharacterStyle3"/>
                          <w:rFonts w:ascii="Times New Roman" w:hAnsi="Times New Roman" w:cs="Times New Roman"/>
                          <w:color w:val="D12229"/>
                          <w:sz w:val="32"/>
                          <w:szCs w:val="28"/>
                        </w:rPr>
                        <w:t>Title I STEAM Night Event</w:t>
                      </w:r>
                      <w:r w:rsidRPr="000617F3">
                        <w:rPr>
                          <w:rStyle w:val="CharacterStyle3"/>
                          <w:rFonts w:ascii="Times New Roman" w:hAnsi="Times New Roman" w:cs="Times New Roman"/>
                          <w:color w:val="D12229"/>
                          <w:sz w:val="32"/>
                          <w:szCs w:val="28"/>
                        </w:rPr>
                        <w:t xml:space="preserve"> –</w:t>
                      </w:r>
                      <w:r w:rsidRPr="000617F3">
                        <w:rPr>
                          <w:rStyle w:val="CharacterStyle3"/>
                          <w:rFonts w:ascii="Times New Roman" w:hAnsi="Times New Roman" w:cs="Times New Roman"/>
                          <w:color w:val="D12229"/>
                          <w:sz w:val="32"/>
                          <w:szCs w:val="28"/>
                        </w:rPr>
                        <w:t xml:space="preserve"> March 2021 </w:t>
                      </w:r>
                    </w:p>
                    <w:p w14:paraId="20469041" w14:textId="22B9637E" w:rsidR="00173C1E" w:rsidRPr="000617F3" w:rsidRDefault="00173C1E" w:rsidP="00173C1E">
                      <w:pPr>
                        <w:jc w:val="both"/>
                        <w:rPr>
                          <w:rFonts w:ascii="Times New Roman" w:hAnsi="Times New Roman" w:cs="Times New Roman"/>
                          <w:sz w:val="32"/>
                          <w:szCs w:val="28"/>
                        </w:rPr>
                      </w:pPr>
                      <w:r w:rsidRPr="000617F3">
                        <w:rPr>
                          <w:rFonts w:ascii="Times New Roman" w:hAnsi="Times New Roman" w:cs="Times New Roman"/>
                          <w:sz w:val="32"/>
                          <w:szCs w:val="28"/>
                        </w:rPr>
                        <w:t xml:space="preserve">Our STEAM night event will address Science, Technology, Engineering, Arts, and Math through </w:t>
                      </w:r>
                      <w:r w:rsidR="000617F3" w:rsidRPr="000617F3">
                        <w:rPr>
                          <w:rFonts w:ascii="Times New Roman" w:hAnsi="Times New Roman" w:cs="Times New Roman"/>
                          <w:sz w:val="32"/>
                          <w:szCs w:val="28"/>
                        </w:rPr>
                        <w:t xml:space="preserve">hands on experiences and exploration opportunities. </w:t>
                      </w: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2A9D2870" w14:textId="77777777" w:rsidR="00B62BFC" w:rsidRDefault="00B62BFC" w:rsidP="00B62BFC">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021 School Goals</w:t>
                            </w:r>
                          </w:p>
                          <w:p w14:paraId="6A252534" w14:textId="77777777" w:rsidR="00B62BFC" w:rsidRDefault="00B62BFC" w:rsidP="00B62BFC">
                            <w:pPr>
                              <w:pStyle w:val="BasicParagraph"/>
                              <w:suppressAutoHyphens/>
                              <w:spacing w:line="240" w:lineRule="auto"/>
                              <w:jc w:val="center"/>
                              <w:rPr>
                                <w:sz w:val="26"/>
                                <w:szCs w:val="26"/>
                              </w:rPr>
                            </w:pPr>
                          </w:p>
                          <w:p w14:paraId="2E1137E6" w14:textId="77777777" w:rsidR="00B62BFC" w:rsidRDefault="00B62BFC" w:rsidP="00B62BFC">
                            <w:pPr>
                              <w:pStyle w:val="BasicParagraph"/>
                              <w:suppressAutoHyphens/>
                              <w:spacing w:line="240" w:lineRule="auto"/>
                              <w:jc w:val="center"/>
                              <w:rPr>
                                <w:rFonts w:ascii="Times New Roman" w:hAnsi="Times New Roman" w:cs="Times New Roman"/>
                              </w:rPr>
                            </w:pPr>
                            <w:r>
                              <w:rPr>
                                <w:rFonts w:ascii="Times New Roman" w:hAnsi="Times New Roman" w:cs="Times New Roman"/>
                              </w:rPr>
                              <w:t xml:space="preserve">Based upon the Citrus Springs Elementary </w:t>
                            </w:r>
                          </w:p>
                          <w:p w14:paraId="659A3DA2" w14:textId="18435DF1" w:rsidR="00B62BFC" w:rsidRDefault="00B62BFC" w:rsidP="00B62BFC">
                            <w:pPr>
                              <w:pStyle w:val="BasicParagraph"/>
                              <w:suppressAutoHyphens/>
                              <w:spacing w:line="240" w:lineRule="auto"/>
                              <w:jc w:val="center"/>
                              <w:rPr>
                                <w:rFonts w:ascii="Times New Roman" w:hAnsi="Times New Roman" w:cs="Times New Roman"/>
                              </w:rPr>
                            </w:pPr>
                            <w:r>
                              <w:rPr>
                                <w:rFonts w:ascii="Times New Roman" w:hAnsi="Times New Roman" w:cs="Times New Roman"/>
                              </w:rPr>
                              <w:t>2020-21 School Improvement Plan</w:t>
                            </w:r>
                            <w:r>
                              <w:rPr>
                                <w:rFonts w:ascii="Times New Roman" w:hAnsi="Times New Roman" w:cs="Times New Roman"/>
                              </w:rPr>
                              <w:t>:</w:t>
                            </w:r>
                            <w:r>
                              <w:rPr>
                                <w:rFonts w:ascii="Times New Roman" w:hAnsi="Times New Roman" w:cs="Times New Roman"/>
                              </w:rPr>
                              <w:t xml:space="preserve"> </w:t>
                            </w:r>
                          </w:p>
                          <w:p w14:paraId="693B49D7" w14:textId="77777777" w:rsidR="00B62BFC" w:rsidRDefault="00B62BFC" w:rsidP="00B62BFC">
                            <w:pPr>
                              <w:pStyle w:val="BasicParagraph"/>
                              <w:suppressAutoHyphens/>
                              <w:spacing w:line="240" w:lineRule="auto"/>
                              <w:rPr>
                                <w:rFonts w:ascii="Times New Roman" w:hAnsi="Times New Roman" w:cs="Times New Roman"/>
                                <w:i/>
                                <w:sz w:val="10"/>
                                <w:szCs w:val="10"/>
                              </w:rPr>
                            </w:pPr>
                          </w:p>
                          <w:p w14:paraId="228C9CB7" w14:textId="77777777" w:rsidR="00B62BFC" w:rsidRDefault="00B62BFC" w:rsidP="00B62BFC">
                            <w:pPr>
                              <w:pStyle w:val="BasicParagraph"/>
                              <w:suppressAutoHyphens/>
                              <w:spacing w:line="240" w:lineRule="auto"/>
                              <w:rPr>
                                <w:rFonts w:ascii="Times New Roman" w:hAnsi="Times New Roman" w:cs="Times New Roman"/>
                              </w:rPr>
                            </w:pPr>
                            <w:r>
                              <w:rPr>
                                <w:rFonts w:ascii="Times New Roman" w:hAnsi="Times New Roman" w:cs="Times New Roman"/>
                                <w:b/>
                                <w:i/>
                              </w:rPr>
                              <w:t>The focus for reading is:</w:t>
                            </w:r>
                            <w:r>
                              <w:rPr>
                                <w:rFonts w:ascii="Times New Roman" w:hAnsi="Times New Roman" w:cs="Times New Roman"/>
                                <w:i/>
                              </w:rPr>
                              <w:t xml:space="preserve"> </w:t>
                            </w:r>
                            <w:r>
                              <w:rPr>
                                <w:rFonts w:ascii="Times New Roman" w:hAnsi="Times New Roman" w:cs="Times New Roman"/>
                              </w:rPr>
                              <w:t xml:space="preserve">45% of SWD will make learning gains in ELA as measured by FSA Reading. </w:t>
                            </w:r>
                          </w:p>
                          <w:p w14:paraId="0764E9A2" w14:textId="77777777" w:rsidR="00B62BFC" w:rsidRDefault="00B62BFC" w:rsidP="00B62BFC">
                            <w:pPr>
                              <w:pStyle w:val="BasicParagraph"/>
                              <w:suppressAutoHyphens/>
                              <w:spacing w:line="240" w:lineRule="auto"/>
                              <w:rPr>
                                <w:rFonts w:ascii="Times New Roman" w:hAnsi="Times New Roman" w:cs="Times New Roman"/>
                                <w:i/>
                                <w:sz w:val="10"/>
                                <w:szCs w:val="10"/>
                              </w:rPr>
                            </w:pPr>
                          </w:p>
                          <w:p w14:paraId="45639476" w14:textId="77777777" w:rsidR="00B62BFC" w:rsidRDefault="00B62BFC" w:rsidP="00B62BFC">
                            <w:pPr>
                              <w:pStyle w:val="BasicParagraph"/>
                              <w:suppressAutoHyphens/>
                              <w:spacing w:line="240" w:lineRule="auto"/>
                              <w:rPr>
                                <w:rFonts w:ascii="Times New Roman" w:hAnsi="Times New Roman" w:cs="Times New Roman"/>
                                <w:iCs/>
                              </w:rPr>
                            </w:pPr>
                            <w:r>
                              <w:rPr>
                                <w:rFonts w:ascii="Times New Roman" w:hAnsi="Times New Roman" w:cs="Times New Roman"/>
                                <w:b/>
                                <w:i/>
                                <w:iCs/>
                              </w:rPr>
                              <w:t>The focus for math is:</w:t>
                            </w:r>
                            <w:r>
                              <w:rPr>
                                <w:rFonts w:ascii="Times New Roman" w:hAnsi="Times New Roman" w:cs="Times New Roman"/>
                                <w:iCs/>
                              </w:rPr>
                              <w:t xml:space="preserve"> 55% of SWD will make learning gains in math as measured by FSA Math. </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2A9D2870" w14:textId="77777777" w:rsidR="00B62BFC" w:rsidRDefault="00B62BFC" w:rsidP="00B62BFC">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021 School Goals</w:t>
                      </w:r>
                    </w:p>
                    <w:p w14:paraId="6A252534" w14:textId="77777777" w:rsidR="00B62BFC" w:rsidRDefault="00B62BFC" w:rsidP="00B62BFC">
                      <w:pPr>
                        <w:pStyle w:val="BasicParagraph"/>
                        <w:suppressAutoHyphens/>
                        <w:spacing w:line="240" w:lineRule="auto"/>
                        <w:jc w:val="center"/>
                        <w:rPr>
                          <w:sz w:val="26"/>
                          <w:szCs w:val="26"/>
                        </w:rPr>
                      </w:pPr>
                    </w:p>
                    <w:p w14:paraId="2E1137E6" w14:textId="77777777" w:rsidR="00B62BFC" w:rsidRDefault="00B62BFC" w:rsidP="00B62BFC">
                      <w:pPr>
                        <w:pStyle w:val="BasicParagraph"/>
                        <w:suppressAutoHyphens/>
                        <w:spacing w:line="240" w:lineRule="auto"/>
                        <w:jc w:val="center"/>
                        <w:rPr>
                          <w:rFonts w:ascii="Times New Roman" w:hAnsi="Times New Roman" w:cs="Times New Roman"/>
                        </w:rPr>
                      </w:pPr>
                      <w:r>
                        <w:rPr>
                          <w:rFonts w:ascii="Times New Roman" w:hAnsi="Times New Roman" w:cs="Times New Roman"/>
                        </w:rPr>
                        <w:t xml:space="preserve">Based upon the Citrus Springs Elementary </w:t>
                      </w:r>
                    </w:p>
                    <w:p w14:paraId="659A3DA2" w14:textId="18435DF1" w:rsidR="00B62BFC" w:rsidRDefault="00B62BFC" w:rsidP="00B62BFC">
                      <w:pPr>
                        <w:pStyle w:val="BasicParagraph"/>
                        <w:suppressAutoHyphens/>
                        <w:spacing w:line="240" w:lineRule="auto"/>
                        <w:jc w:val="center"/>
                        <w:rPr>
                          <w:rFonts w:ascii="Times New Roman" w:hAnsi="Times New Roman" w:cs="Times New Roman"/>
                        </w:rPr>
                      </w:pPr>
                      <w:r>
                        <w:rPr>
                          <w:rFonts w:ascii="Times New Roman" w:hAnsi="Times New Roman" w:cs="Times New Roman"/>
                        </w:rPr>
                        <w:t>2020-21 School Improvement Plan</w:t>
                      </w:r>
                      <w:r>
                        <w:rPr>
                          <w:rFonts w:ascii="Times New Roman" w:hAnsi="Times New Roman" w:cs="Times New Roman"/>
                        </w:rPr>
                        <w:t>:</w:t>
                      </w:r>
                      <w:r>
                        <w:rPr>
                          <w:rFonts w:ascii="Times New Roman" w:hAnsi="Times New Roman" w:cs="Times New Roman"/>
                        </w:rPr>
                        <w:t xml:space="preserve"> </w:t>
                      </w:r>
                    </w:p>
                    <w:p w14:paraId="693B49D7" w14:textId="77777777" w:rsidR="00B62BFC" w:rsidRDefault="00B62BFC" w:rsidP="00B62BFC">
                      <w:pPr>
                        <w:pStyle w:val="BasicParagraph"/>
                        <w:suppressAutoHyphens/>
                        <w:spacing w:line="240" w:lineRule="auto"/>
                        <w:rPr>
                          <w:rFonts w:ascii="Times New Roman" w:hAnsi="Times New Roman" w:cs="Times New Roman"/>
                          <w:i/>
                          <w:sz w:val="10"/>
                          <w:szCs w:val="10"/>
                        </w:rPr>
                      </w:pPr>
                    </w:p>
                    <w:p w14:paraId="228C9CB7" w14:textId="77777777" w:rsidR="00B62BFC" w:rsidRDefault="00B62BFC" w:rsidP="00B62BFC">
                      <w:pPr>
                        <w:pStyle w:val="BasicParagraph"/>
                        <w:suppressAutoHyphens/>
                        <w:spacing w:line="240" w:lineRule="auto"/>
                        <w:rPr>
                          <w:rFonts w:ascii="Times New Roman" w:hAnsi="Times New Roman" w:cs="Times New Roman"/>
                        </w:rPr>
                      </w:pPr>
                      <w:r>
                        <w:rPr>
                          <w:rFonts w:ascii="Times New Roman" w:hAnsi="Times New Roman" w:cs="Times New Roman"/>
                          <w:b/>
                          <w:i/>
                        </w:rPr>
                        <w:t>The focus for reading is:</w:t>
                      </w:r>
                      <w:r>
                        <w:rPr>
                          <w:rFonts w:ascii="Times New Roman" w:hAnsi="Times New Roman" w:cs="Times New Roman"/>
                          <w:i/>
                        </w:rPr>
                        <w:t xml:space="preserve"> </w:t>
                      </w:r>
                      <w:r>
                        <w:rPr>
                          <w:rFonts w:ascii="Times New Roman" w:hAnsi="Times New Roman" w:cs="Times New Roman"/>
                        </w:rPr>
                        <w:t xml:space="preserve">45% of SWD will make learning gains in ELA as measured by FSA Reading. </w:t>
                      </w:r>
                    </w:p>
                    <w:p w14:paraId="0764E9A2" w14:textId="77777777" w:rsidR="00B62BFC" w:rsidRDefault="00B62BFC" w:rsidP="00B62BFC">
                      <w:pPr>
                        <w:pStyle w:val="BasicParagraph"/>
                        <w:suppressAutoHyphens/>
                        <w:spacing w:line="240" w:lineRule="auto"/>
                        <w:rPr>
                          <w:rFonts w:ascii="Times New Roman" w:hAnsi="Times New Roman" w:cs="Times New Roman"/>
                          <w:i/>
                          <w:sz w:val="10"/>
                          <w:szCs w:val="10"/>
                        </w:rPr>
                      </w:pPr>
                    </w:p>
                    <w:p w14:paraId="45639476" w14:textId="77777777" w:rsidR="00B62BFC" w:rsidRDefault="00B62BFC" w:rsidP="00B62BFC">
                      <w:pPr>
                        <w:pStyle w:val="BasicParagraph"/>
                        <w:suppressAutoHyphens/>
                        <w:spacing w:line="240" w:lineRule="auto"/>
                        <w:rPr>
                          <w:rFonts w:ascii="Times New Roman" w:hAnsi="Times New Roman" w:cs="Times New Roman"/>
                          <w:iCs/>
                        </w:rPr>
                      </w:pPr>
                      <w:r>
                        <w:rPr>
                          <w:rFonts w:ascii="Times New Roman" w:hAnsi="Times New Roman" w:cs="Times New Roman"/>
                          <w:b/>
                          <w:i/>
                          <w:iCs/>
                        </w:rPr>
                        <w:t>The focus for math is:</w:t>
                      </w:r>
                      <w:r>
                        <w:rPr>
                          <w:rFonts w:ascii="Times New Roman" w:hAnsi="Times New Roman" w:cs="Times New Roman"/>
                          <w:iCs/>
                        </w:rPr>
                        <w:t xml:space="preserve"> 55% of SWD will make learning gains in math as measured by FSA Math. </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2B24E925" w:rsidR="001973F9" w:rsidRDefault="000617F3"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64BF2308">
                <wp:simplePos x="0" y="0"/>
                <wp:positionH relativeFrom="column">
                  <wp:posOffset>171450</wp:posOffset>
                </wp:positionH>
                <wp:positionV relativeFrom="paragraph">
                  <wp:posOffset>1346200</wp:posOffset>
                </wp:positionV>
                <wp:extent cx="2900680" cy="337947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794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8BE5AB"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 xml:space="preserve">Monthly Parent newsletters are produced containing information about Title 1, the School Advisory Enhancement Council and the Parent Teacher Organization. </w:t>
                            </w:r>
                          </w:p>
                          <w:p w14:paraId="4AF69202" w14:textId="77777777" w:rsidR="000617F3" w:rsidRPr="000617F3" w:rsidRDefault="000617F3" w:rsidP="000617F3">
                            <w:pPr>
                              <w:pStyle w:val="BasicParagraph"/>
                              <w:suppressAutoHyphens/>
                              <w:rPr>
                                <w:rFonts w:ascii="Times New Roman" w:hAnsi="Times New Roman" w:cs="Times New Roman"/>
                                <w:sz w:val="16"/>
                                <w:szCs w:val="17"/>
                              </w:rPr>
                            </w:pPr>
                          </w:p>
                          <w:p w14:paraId="704C3C1A"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Information and links are posted on our school website, social media, and marquee are up-to-date to keep parents informed.</w:t>
                            </w:r>
                          </w:p>
                          <w:p w14:paraId="37AAA86F" w14:textId="77777777" w:rsidR="000617F3" w:rsidRPr="000617F3" w:rsidRDefault="000617F3" w:rsidP="000617F3">
                            <w:pPr>
                              <w:pStyle w:val="BasicParagraph"/>
                              <w:suppressAutoHyphens/>
                              <w:rPr>
                                <w:rFonts w:ascii="Times New Roman" w:hAnsi="Times New Roman" w:cs="Times New Roman"/>
                                <w:sz w:val="16"/>
                                <w:szCs w:val="17"/>
                              </w:rPr>
                            </w:pPr>
                          </w:p>
                          <w:p w14:paraId="290C6EE3"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Parents are encouraged to be actively involved in their child’s education at school.</w:t>
                            </w:r>
                          </w:p>
                          <w:p w14:paraId="5D06B5A8" w14:textId="77777777" w:rsidR="000617F3" w:rsidRPr="000617F3" w:rsidRDefault="000617F3" w:rsidP="000617F3">
                            <w:pPr>
                              <w:pStyle w:val="BasicParagraph"/>
                              <w:suppressAutoHyphens/>
                              <w:rPr>
                                <w:rFonts w:ascii="Times New Roman" w:hAnsi="Times New Roman" w:cs="Times New Roman"/>
                                <w:sz w:val="16"/>
                                <w:szCs w:val="17"/>
                              </w:rPr>
                            </w:pPr>
                          </w:p>
                          <w:p w14:paraId="6573DAE6"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Parents are full partners in their child’s education and are included, as appropriate, in decision-making and on advisory committees to assist in the education of their child.</w:t>
                            </w:r>
                          </w:p>
                          <w:p w14:paraId="28A1A6D6" w14:textId="77777777" w:rsidR="000617F3" w:rsidRPr="000617F3" w:rsidRDefault="000617F3" w:rsidP="000617F3">
                            <w:pPr>
                              <w:pStyle w:val="ListParagraph"/>
                              <w:rPr>
                                <w:rFonts w:ascii="Times New Roman" w:hAnsi="Times New Roman" w:cs="Times New Roman"/>
                                <w:sz w:val="10"/>
                                <w:szCs w:val="17"/>
                              </w:rPr>
                            </w:pPr>
                          </w:p>
                          <w:p w14:paraId="314C80BA" w14:textId="5AC7CF19" w:rsidR="007B0454" w:rsidRPr="000617F3" w:rsidRDefault="007B0454" w:rsidP="00BD0AD7">
                            <w:pPr>
                              <w:pStyle w:val="BasicParagraph"/>
                              <w:suppressAutoHyphens/>
                              <w:rPr>
                                <w:rFonts w:ascii="Times New Roman" w:hAnsi="Times New Roman" w:cs="Times New Roman"/>
                                <w:sz w:val="18"/>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pt;margin-top:106pt;width:228.4pt;height:266.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" filled="f" stroked="f">
                <v:textbox>
                  <w:txbxContent>
                    <w:p w14:paraId="0D8BE5AB"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 xml:space="preserve">Monthly Parent newsletters are produced containing information about Title 1, the School Advisory Enhancement Council and the Parent Teacher Organization. </w:t>
                      </w:r>
                    </w:p>
                    <w:p w14:paraId="4AF69202" w14:textId="77777777" w:rsidR="000617F3" w:rsidRPr="000617F3" w:rsidRDefault="000617F3" w:rsidP="000617F3">
                      <w:pPr>
                        <w:pStyle w:val="BasicParagraph"/>
                        <w:suppressAutoHyphens/>
                        <w:rPr>
                          <w:rFonts w:ascii="Times New Roman" w:hAnsi="Times New Roman" w:cs="Times New Roman"/>
                          <w:sz w:val="16"/>
                          <w:szCs w:val="17"/>
                        </w:rPr>
                      </w:pPr>
                    </w:p>
                    <w:p w14:paraId="704C3C1A"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Information and links are posted on our school website, social media, and marquee are up-to-date to keep parents informed.</w:t>
                      </w:r>
                    </w:p>
                    <w:p w14:paraId="37AAA86F" w14:textId="77777777" w:rsidR="000617F3" w:rsidRPr="000617F3" w:rsidRDefault="000617F3" w:rsidP="000617F3">
                      <w:pPr>
                        <w:pStyle w:val="BasicParagraph"/>
                        <w:suppressAutoHyphens/>
                        <w:rPr>
                          <w:rFonts w:ascii="Times New Roman" w:hAnsi="Times New Roman" w:cs="Times New Roman"/>
                          <w:sz w:val="16"/>
                          <w:szCs w:val="17"/>
                        </w:rPr>
                      </w:pPr>
                    </w:p>
                    <w:p w14:paraId="290C6EE3"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Parents are encouraged to be actively involved in their child’s education at school.</w:t>
                      </w:r>
                    </w:p>
                    <w:p w14:paraId="5D06B5A8" w14:textId="77777777" w:rsidR="000617F3" w:rsidRPr="000617F3" w:rsidRDefault="000617F3" w:rsidP="000617F3">
                      <w:pPr>
                        <w:pStyle w:val="BasicParagraph"/>
                        <w:suppressAutoHyphens/>
                        <w:rPr>
                          <w:rFonts w:ascii="Times New Roman" w:hAnsi="Times New Roman" w:cs="Times New Roman"/>
                          <w:sz w:val="16"/>
                          <w:szCs w:val="17"/>
                        </w:rPr>
                      </w:pPr>
                    </w:p>
                    <w:p w14:paraId="6573DAE6" w14:textId="77777777" w:rsidR="000617F3" w:rsidRPr="000617F3" w:rsidRDefault="000617F3" w:rsidP="000617F3">
                      <w:pPr>
                        <w:pStyle w:val="BasicParagraph"/>
                        <w:numPr>
                          <w:ilvl w:val="0"/>
                          <w:numId w:val="11"/>
                        </w:numPr>
                        <w:suppressAutoHyphens/>
                        <w:ind w:left="360"/>
                        <w:textAlignment w:val="auto"/>
                        <w:rPr>
                          <w:rFonts w:ascii="Times New Roman" w:hAnsi="Times New Roman" w:cs="Times New Roman"/>
                          <w:sz w:val="22"/>
                          <w:szCs w:val="17"/>
                        </w:rPr>
                      </w:pPr>
                      <w:r w:rsidRPr="000617F3">
                        <w:rPr>
                          <w:rFonts w:ascii="Times New Roman" w:hAnsi="Times New Roman" w:cs="Times New Roman"/>
                          <w:sz w:val="22"/>
                          <w:szCs w:val="17"/>
                        </w:rPr>
                        <w:t>Parents are full partners in their child’s education and are included, as appropriate, in decision-making and on advisory committees to assist in the education of their child.</w:t>
                      </w:r>
                    </w:p>
                    <w:p w14:paraId="28A1A6D6" w14:textId="77777777" w:rsidR="000617F3" w:rsidRPr="000617F3" w:rsidRDefault="000617F3" w:rsidP="000617F3">
                      <w:pPr>
                        <w:pStyle w:val="ListParagraph"/>
                        <w:rPr>
                          <w:rFonts w:ascii="Times New Roman" w:hAnsi="Times New Roman" w:cs="Times New Roman"/>
                          <w:sz w:val="10"/>
                          <w:szCs w:val="17"/>
                        </w:rPr>
                      </w:pPr>
                    </w:p>
                    <w:p w14:paraId="314C80BA" w14:textId="5AC7CF19" w:rsidR="007B0454" w:rsidRPr="000617F3" w:rsidRDefault="007B0454" w:rsidP="00BD0AD7">
                      <w:pPr>
                        <w:pStyle w:val="BasicParagraph"/>
                        <w:suppressAutoHyphens/>
                        <w:rPr>
                          <w:rFonts w:ascii="Times New Roman" w:hAnsi="Times New Roman" w:cs="Times New Roman"/>
                          <w:sz w:val="18"/>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498A78" w14:textId="021DAC7D" w:rsidR="00AE2DFB" w:rsidRDefault="00AE2DFB" w:rsidP="00AE2DFB">
                            <w:pPr>
                              <w:jc w:val="both"/>
                              <w:rPr>
                                <w:rFonts w:ascii="Times New Roman" w:hAnsi="Times New Roman" w:cs="Times New Roman"/>
                                <w:sz w:val="20"/>
                                <w:szCs w:val="20"/>
                              </w:rPr>
                            </w:pPr>
                            <w:r>
                              <w:rPr>
                                <w:rFonts w:ascii="Times New Roman" w:hAnsi="Times New Roman" w:cs="Times New Roman"/>
                                <w:sz w:val="20"/>
                                <w:szCs w:val="20"/>
                              </w:rPr>
                              <w:t xml:space="preserve">Citrus Springs Elementary School is committed to helping our families attend the family activities listed in this policy. Please call or email us if you need assistance with childcare or transportation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participate in our programs.</w:t>
                            </w:r>
                          </w:p>
                          <w:p w14:paraId="476EF7B3" w14:textId="77777777" w:rsidR="00AE2DFB" w:rsidRDefault="00AE2DFB" w:rsidP="00AE2DFB">
                            <w:pPr>
                              <w:rPr>
                                <w:rFonts w:ascii="Times New Roman" w:hAnsi="Times New Roman" w:cs="Times New Roman"/>
                                <w:sz w:val="20"/>
                                <w:szCs w:val="20"/>
                              </w:rPr>
                            </w:pPr>
                          </w:p>
                          <w:p w14:paraId="6051E54C" w14:textId="77777777" w:rsidR="00AE2DFB" w:rsidRDefault="00AE2DFB" w:rsidP="00AE2DFB">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Phone: 352-344-4079</w:t>
                            </w:r>
                          </w:p>
                          <w:p w14:paraId="40D68E4B" w14:textId="77777777" w:rsidR="00AE2DFB" w:rsidRDefault="00AE2DFB" w:rsidP="00AE2DFB">
                            <w:pPr>
                              <w:pStyle w:val="BasicParagraph"/>
                              <w:suppressAutoHyphens/>
                              <w:spacing w:line="240" w:lineRule="auto"/>
                              <w:jc w:val="center"/>
                              <w:rPr>
                                <w:rFonts w:ascii="Times New Roman" w:hAnsi="Times New Roman" w:cs="Times New Roman"/>
                                <w:sz w:val="20"/>
                                <w:szCs w:val="20"/>
                              </w:rPr>
                            </w:pPr>
                            <w:r>
                              <w:rPr>
                                <w:rFonts w:ascii="Times New Roman" w:hAnsi="Times New Roman" w:cs="Times New Roman"/>
                                <w:i/>
                                <w:iCs/>
                                <w:sz w:val="20"/>
                                <w:szCs w:val="20"/>
                              </w:rPr>
                              <w:t xml:space="preserve">Email: </w:t>
                            </w:r>
                            <w:hyperlink r:id="rId17" w:history="1">
                              <w:r>
                                <w:rPr>
                                  <w:rStyle w:val="Hyperlink"/>
                                  <w:rFonts w:ascii="Times New Roman" w:hAnsi="Times New Roman" w:cs="Times New Roman"/>
                                  <w:i/>
                                  <w:iCs/>
                                  <w:sz w:val="20"/>
                                  <w:szCs w:val="20"/>
                                </w:rPr>
                                <w:t>CrossS@citrusschools.org</w:t>
                              </w:r>
                            </w:hyperlink>
                            <w:r>
                              <w:rPr>
                                <w:rFonts w:ascii="Times New Roman" w:hAnsi="Times New Roman" w:cs="Times New Roman"/>
                                <w:i/>
                                <w:iCs/>
                                <w:sz w:val="20"/>
                                <w:szCs w:val="20"/>
                              </w:rPr>
                              <w:t xml:space="preserve"> </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40498A78" w14:textId="021DAC7D" w:rsidR="00AE2DFB" w:rsidRDefault="00AE2DFB" w:rsidP="00AE2DFB">
                      <w:pPr>
                        <w:jc w:val="both"/>
                        <w:rPr>
                          <w:rFonts w:ascii="Times New Roman" w:hAnsi="Times New Roman" w:cs="Times New Roman"/>
                          <w:sz w:val="20"/>
                          <w:szCs w:val="20"/>
                        </w:rPr>
                      </w:pPr>
                      <w:r>
                        <w:rPr>
                          <w:rFonts w:ascii="Times New Roman" w:hAnsi="Times New Roman" w:cs="Times New Roman"/>
                          <w:sz w:val="20"/>
                          <w:szCs w:val="20"/>
                        </w:rPr>
                        <w:t xml:space="preserve">Citrus Springs Elementary School is committed to helping our families attend the family activities listed in this policy. Please call or email us if you need assistance with childcare or transportation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participate in our programs.</w:t>
                      </w:r>
                    </w:p>
                    <w:p w14:paraId="476EF7B3" w14:textId="77777777" w:rsidR="00AE2DFB" w:rsidRDefault="00AE2DFB" w:rsidP="00AE2DFB">
                      <w:pPr>
                        <w:rPr>
                          <w:rFonts w:ascii="Times New Roman" w:hAnsi="Times New Roman" w:cs="Times New Roman"/>
                          <w:sz w:val="20"/>
                          <w:szCs w:val="20"/>
                        </w:rPr>
                      </w:pPr>
                    </w:p>
                    <w:p w14:paraId="6051E54C" w14:textId="77777777" w:rsidR="00AE2DFB" w:rsidRDefault="00AE2DFB" w:rsidP="00AE2DFB">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Phone: 352-344-4079</w:t>
                      </w:r>
                    </w:p>
                    <w:p w14:paraId="40D68E4B" w14:textId="77777777" w:rsidR="00AE2DFB" w:rsidRDefault="00AE2DFB" w:rsidP="00AE2DFB">
                      <w:pPr>
                        <w:pStyle w:val="BasicParagraph"/>
                        <w:suppressAutoHyphens/>
                        <w:spacing w:line="240" w:lineRule="auto"/>
                        <w:jc w:val="center"/>
                        <w:rPr>
                          <w:rFonts w:ascii="Times New Roman" w:hAnsi="Times New Roman" w:cs="Times New Roman"/>
                          <w:sz w:val="20"/>
                          <w:szCs w:val="20"/>
                        </w:rPr>
                      </w:pPr>
                      <w:r>
                        <w:rPr>
                          <w:rFonts w:ascii="Times New Roman" w:hAnsi="Times New Roman" w:cs="Times New Roman"/>
                          <w:i/>
                          <w:iCs/>
                          <w:sz w:val="20"/>
                          <w:szCs w:val="20"/>
                        </w:rPr>
                        <w:t xml:space="preserve">Email: </w:t>
                      </w:r>
                      <w:hyperlink r:id="rId18" w:history="1">
                        <w:r>
                          <w:rPr>
                            <w:rStyle w:val="Hyperlink"/>
                            <w:rFonts w:ascii="Times New Roman" w:hAnsi="Times New Roman" w:cs="Times New Roman"/>
                            <w:i/>
                            <w:iCs/>
                            <w:sz w:val="20"/>
                            <w:szCs w:val="20"/>
                          </w:rPr>
                          <w:t>CrossS@citrusschools.org</w:t>
                        </w:r>
                      </w:hyperlink>
                      <w:r>
                        <w:rPr>
                          <w:rFonts w:ascii="Times New Roman" w:hAnsi="Times New Roman" w:cs="Times New Roman"/>
                          <w:i/>
                          <w:iCs/>
                          <w:sz w:val="20"/>
                          <w:szCs w:val="20"/>
                        </w:rPr>
                        <w:t xml:space="preserve"> </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FBD18AE" w:rsidR="008C1BFC" w:rsidRDefault="000617F3" w:rsidP="008C1BFC">
                            <w:pPr>
                              <w:pStyle w:val="BasicParagraph"/>
                              <w:suppressAutoHyphens/>
                              <w:spacing w:line="240" w:lineRule="auto"/>
                              <w:ind w:right="1941"/>
                              <w:jc w:val="center"/>
                              <w:rPr>
                                <w:rStyle w:val="CharacterStyle7"/>
                                <w:rFonts w:ascii="Times New Roman" w:hAnsi="Times New Roman" w:cs="Times New Roman"/>
                                <w:b/>
                                <w:sz w:val="32"/>
                                <w:szCs w:val="36"/>
                              </w:rPr>
                            </w:pPr>
                            <w:r w:rsidRPr="00AE2DFB">
                              <w:rPr>
                                <w:rStyle w:val="CharacterStyle7"/>
                                <w:rFonts w:ascii="Times New Roman" w:hAnsi="Times New Roman" w:cs="Times New Roman"/>
                                <w:b/>
                                <w:sz w:val="32"/>
                                <w:szCs w:val="36"/>
                              </w:rPr>
                              <w:t>Citrus Springs Elementary is</w:t>
                            </w:r>
                            <w:r w:rsidR="008C1BFC" w:rsidRPr="00AE2DFB">
                              <w:rPr>
                                <w:rStyle w:val="CharacterStyle7"/>
                                <w:rFonts w:ascii="Times New Roman" w:hAnsi="Times New Roman" w:cs="Times New Roman"/>
                                <w:b/>
                                <w:sz w:val="32"/>
                                <w:szCs w:val="36"/>
                              </w:rPr>
                              <w:t xml:space="preserve"> Branching Out!</w:t>
                            </w:r>
                          </w:p>
                          <w:p w14:paraId="7468BF59" w14:textId="77777777" w:rsidR="00AE2DFB" w:rsidRPr="00AE2DFB" w:rsidRDefault="00AE2DFB"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6"/>
                              </w:rPr>
                            </w:pPr>
                          </w:p>
                          <w:p w14:paraId="51BB12F7" w14:textId="77777777" w:rsidR="008C1BFC" w:rsidRPr="000617F3" w:rsidRDefault="008C1BFC" w:rsidP="008C1BFC">
                            <w:pPr>
                              <w:pStyle w:val="BasicParagraph"/>
                              <w:suppressAutoHyphens/>
                              <w:spacing w:line="240" w:lineRule="auto"/>
                              <w:ind w:right="1941"/>
                              <w:jc w:val="center"/>
                              <w:rPr>
                                <w:rFonts w:ascii="Times New Roman" w:hAnsi="Times New Roman" w:cs="Times New Roman"/>
                                <w:sz w:val="12"/>
                                <w:szCs w:val="20"/>
                              </w:rPr>
                            </w:pPr>
                          </w:p>
                          <w:p w14:paraId="10D35C1C" w14:textId="1249C8DC" w:rsidR="008C1BFC" w:rsidRPr="008C1BFC" w:rsidRDefault="000617F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Citrus Springs Elementary will</w:t>
                            </w:r>
                            <w:r w:rsidR="008C1BFC" w:rsidRPr="008C1BFC">
                              <w:rPr>
                                <w:rFonts w:ascii="Times New Roman" w:hAnsi="Times New Roman" w:cs="Times New Roman"/>
                                <w:sz w:val="20"/>
                                <w:szCs w:val="20"/>
                              </w:rPr>
                              <w:t xml:space="preserve">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0617F3" w:rsidRDefault="008C1BFC" w:rsidP="008C1BFC">
                            <w:pPr>
                              <w:pStyle w:val="BasicParagraph"/>
                              <w:suppressAutoHyphens/>
                              <w:spacing w:line="240" w:lineRule="auto"/>
                              <w:ind w:right="1941"/>
                              <w:rPr>
                                <w:rFonts w:ascii="Times New Roman" w:hAnsi="Times New Roman" w:cs="Times New Roman"/>
                                <w:sz w:val="14"/>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362B45" w14:textId="023FAC2E" w:rsidR="00AE2DFB" w:rsidRPr="00AE2DFB" w:rsidRDefault="008C1BFC" w:rsidP="00AE2DFB">
                            <w:pPr>
                              <w:pStyle w:val="ParagraphStyle1"/>
                              <w:numPr>
                                <w:ilvl w:val="0"/>
                                <w:numId w:val="3"/>
                              </w:numPr>
                              <w:spacing w:line="240" w:lineRule="auto"/>
                              <w:ind w:left="2880"/>
                              <w:rPr>
                                <w:rFonts w:ascii="Times New Roman" w:hAnsi="Times New Roman" w:cs="Times New Roman"/>
                                <w:sz w:val="20"/>
                                <w:szCs w:val="20"/>
                              </w:rPr>
                            </w:pPr>
                            <w:r w:rsidRPr="000617F3">
                              <w:rPr>
                                <w:rFonts w:ascii="Times New Roman" w:hAnsi="Times New Roman" w:cs="Times New Roman"/>
                                <w:sz w:val="20"/>
                                <w:szCs w:val="20"/>
                              </w:rPr>
                              <w:t xml:space="preserve">Collect feedback from parents </w:t>
                            </w:r>
                            <w:r w:rsidR="004428BB" w:rsidRPr="000617F3">
                              <w:rPr>
                                <w:rFonts w:ascii="Times New Roman" w:hAnsi="Times New Roman" w:cs="Times New Roman"/>
                                <w:sz w:val="20"/>
                                <w:szCs w:val="20"/>
                              </w:rPr>
                              <w:t xml:space="preserve">and family members </w:t>
                            </w:r>
                            <w:r w:rsidRPr="000617F3">
                              <w:rPr>
                                <w:rFonts w:ascii="Times New Roman" w:hAnsi="Times New Roman" w:cs="Times New Roman"/>
                                <w:sz w:val="20"/>
                                <w:szCs w:val="20"/>
                              </w:rPr>
                              <w:t xml:space="preserve">at events, </w:t>
                            </w:r>
                            <w:r w:rsidR="00612D7D" w:rsidRPr="000617F3">
                              <w:rPr>
                                <w:rFonts w:ascii="Times New Roman" w:hAnsi="Times New Roman" w:cs="Times New Roman"/>
                                <w:sz w:val="20"/>
                                <w:szCs w:val="20"/>
                              </w:rPr>
                              <w:t xml:space="preserve">provide </w:t>
                            </w:r>
                            <w:r w:rsidRPr="000617F3">
                              <w:rPr>
                                <w:rFonts w:ascii="Times New Roman" w:hAnsi="Times New Roman" w:cs="Times New Roman"/>
                                <w:sz w:val="20"/>
                                <w:szCs w:val="20"/>
                              </w:rPr>
                              <w:t>input card</w:t>
                            </w:r>
                            <w:r w:rsidR="00137FBD" w:rsidRPr="000617F3">
                              <w:rPr>
                                <w:rFonts w:ascii="Times New Roman" w:hAnsi="Times New Roman" w:cs="Times New Roman"/>
                                <w:sz w:val="20"/>
                                <w:szCs w:val="20"/>
                              </w:rPr>
                              <w:t>s</w:t>
                            </w:r>
                            <w:r w:rsidR="00612D7D" w:rsidRPr="000617F3">
                              <w:rPr>
                                <w:rFonts w:ascii="Times New Roman" w:hAnsi="Times New Roman" w:cs="Times New Roman"/>
                                <w:sz w:val="20"/>
                                <w:szCs w:val="20"/>
                              </w:rPr>
                              <w:t>,</w:t>
                            </w:r>
                            <w:r w:rsidRPr="000617F3">
                              <w:rPr>
                                <w:rFonts w:ascii="Times New Roman" w:hAnsi="Times New Roman" w:cs="Times New Roman"/>
                                <w:sz w:val="20"/>
                                <w:szCs w:val="20"/>
                              </w:rPr>
                              <w:t xml:space="preserve"> </w:t>
                            </w:r>
                            <w:r w:rsidR="00612D7D" w:rsidRPr="000617F3">
                              <w:rPr>
                                <w:rFonts w:ascii="Times New Roman" w:hAnsi="Times New Roman" w:cs="Times New Roman"/>
                                <w:sz w:val="20"/>
                                <w:szCs w:val="20"/>
                              </w:rPr>
                              <w:t xml:space="preserve">and parent surveys to support family engagement </w:t>
                            </w:r>
                            <w:r w:rsidR="00AE2DFB">
                              <w:rPr>
                                <w:rFonts w:ascii="Times New Roman" w:hAnsi="Times New Roman" w:cs="Times New Roman"/>
                                <w:sz w:val="20"/>
                                <w:szCs w:val="20"/>
                              </w:rPr>
                              <w:t xml:space="preserve">activities. </w:t>
                            </w:r>
                          </w:p>
                          <w:p w14:paraId="26BA626A" w14:textId="77777777" w:rsidR="00AE2DFB" w:rsidRPr="008C1BFC" w:rsidRDefault="00AE2DFB" w:rsidP="00AE2DFB">
                            <w:pPr>
                              <w:pStyle w:val="ParagraphStyle1"/>
                              <w:spacing w:line="240" w:lineRule="auto"/>
                              <w:ind w:left="2880" w:firstLine="0"/>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5FBD18AE" w:rsidR="008C1BFC" w:rsidRDefault="000617F3" w:rsidP="008C1BFC">
                      <w:pPr>
                        <w:pStyle w:val="BasicParagraph"/>
                        <w:suppressAutoHyphens/>
                        <w:spacing w:line="240" w:lineRule="auto"/>
                        <w:ind w:right="1941"/>
                        <w:jc w:val="center"/>
                        <w:rPr>
                          <w:rStyle w:val="CharacterStyle7"/>
                          <w:rFonts w:ascii="Times New Roman" w:hAnsi="Times New Roman" w:cs="Times New Roman"/>
                          <w:b/>
                          <w:sz w:val="32"/>
                          <w:szCs w:val="36"/>
                        </w:rPr>
                      </w:pPr>
                      <w:r w:rsidRPr="00AE2DFB">
                        <w:rPr>
                          <w:rStyle w:val="CharacterStyle7"/>
                          <w:rFonts w:ascii="Times New Roman" w:hAnsi="Times New Roman" w:cs="Times New Roman"/>
                          <w:b/>
                          <w:sz w:val="32"/>
                          <w:szCs w:val="36"/>
                        </w:rPr>
                        <w:t>Citrus Springs Elementary is</w:t>
                      </w:r>
                      <w:r w:rsidR="008C1BFC" w:rsidRPr="00AE2DFB">
                        <w:rPr>
                          <w:rStyle w:val="CharacterStyle7"/>
                          <w:rFonts w:ascii="Times New Roman" w:hAnsi="Times New Roman" w:cs="Times New Roman"/>
                          <w:b/>
                          <w:sz w:val="32"/>
                          <w:szCs w:val="36"/>
                        </w:rPr>
                        <w:t xml:space="preserve"> Branching Out!</w:t>
                      </w:r>
                    </w:p>
                    <w:p w14:paraId="7468BF59" w14:textId="77777777" w:rsidR="00AE2DFB" w:rsidRPr="00AE2DFB" w:rsidRDefault="00AE2DFB"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6"/>
                        </w:rPr>
                      </w:pPr>
                    </w:p>
                    <w:p w14:paraId="51BB12F7" w14:textId="77777777" w:rsidR="008C1BFC" w:rsidRPr="000617F3" w:rsidRDefault="008C1BFC" w:rsidP="008C1BFC">
                      <w:pPr>
                        <w:pStyle w:val="BasicParagraph"/>
                        <w:suppressAutoHyphens/>
                        <w:spacing w:line="240" w:lineRule="auto"/>
                        <w:ind w:right="1941"/>
                        <w:jc w:val="center"/>
                        <w:rPr>
                          <w:rFonts w:ascii="Times New Roman" w:hAnsi="Times New Roman" w:cs="Times New Roman"/>
                          <w:sz w:val="12"/>
                          <w:szCs w:val="20"/>
                        </w:rPr>
                      </w:pPr>
                    </w:p>
                    <w:p w14:paraId="10D35C1C" w14:textId="1249C8DC" w:rsidR="008C1BFC" w:rsidRPr="008C1BFC" w:rsidRDefault="000617F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Citrus Springs Elementary will</w:t>
                      </w:r>
                      <w:r w:rsidR="008C1BFC" w:rsidRPr="008C1BFC">
                        <w:rPr>
                          <w:rFonts w:ascii="Times New Roman" w:hAnsi="Times New Roman" w:cs="Times New Roman"/>
                          <w:sz w:val="20"/>
                          <w:szCs w:val="20"/>
                        </w:rPr>
                        <w:t xml:space="preserve">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0617F3" w:rsidRDefault="008C1BFC" w:rsidP="008C1BFC">
                      <w:pPr>
                        <w:pStyle w:val="BasicParagraph"/>
                        <w:suppressAutoHyphens/>
                        <w:spacing w:line="240" w:lineRule="auto"/>
                        <w:ind w:right="1941"/>
                        <w:rPr>
                          <w:rFonts w:ascii="Times New Roman" w:hAnsi="Times New Roman" w:cs="Times New Roman"/>
                          <w:sz w:val="14"/>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362B45" w14:textId="023FAC2E" w:rsidR="00AE2DFB" w:rsidRPr="00AE2DFB" w:rsidRDefault="008C1BFC" w:rsidP="00AE2DFB">
                      <w:pPr>
                        <w:pStyle w:val="ParagraphStyle1"/>
                        <w:numPr>
                          <w:ilvl w:val="0"/>
                          <w:numId w:val="3"/>
                        </w:numPr>
                        <w:spacing w:line="240" w:lineRule="auto"/>
                        <w:ind w:left="2880"/>
                        <w:rPr>
                          <w:rFonts w:ascii="Times New Roman" w:hAnsi="Times New Roman" w:cs="Times New Roman"/>
                          <w:sz w:val="20"/>
                          <w:szCs w:val="20"/>
                        </w:rPr>
                      </w:pPr>
                      <w:r w:rsidRPr="000617F3">
                        <w:rPr>
                          <w:rFonts w:ascii="Times New Roman" w:hAnsi="Times New Roman" w:cs="Times New Roman"/>
                          <w:sz w:val="20"/>
                          <w:szCs w:val="20"/>
                        </w:rPr>
                        <w:t xml:space="preserve">Collect feedback from parents </w:t>
                      </w:r>
                      <w:r w:rsidR="004428BB" w:rsidRPr="000617F3">
                        <w:rPr>
                          <w:rFonts w:ascii="Times New Roman" w:hAnsi="Times New Roman" w:cs="Times New Roman"/>
                          <w:sz w:val="20"/>
                          <w:szCs w:val="20"/>
                        </w:rPr>
                        <w:t xml:space="preserve">and family members </w:t>
                      </w:r>
                      <w:r w:rsidRPr="000617F3">
                        <w:rPr>
                          <w:rFonts w:ascii="Times New Roman" w:hAnsi="Times New Roman" w:cs="Times New Roman"/>
                          <w:sz w:val="20"/>
                          <w:szCs w:val="20"/>
                        </w:rPr>
                        <w:t xml:space="preserve">at events, </w:t>
                      </w:r>
                      <w:r w:rsidR="00612D7D" w:rsidRPr="000617F3">
                        <w:rPr>
                          <w:rFonts w:ascii="Times New Roman" w:hAnsi="Times New Roman" w:cs="Times New Roman"/>
                          <w:sz w:val="20"/>
                          <w:szCs w:val="20"/>
                        </w:rPr>
                        <w:t xml:space="preserve">provide </w:t>
                      </w:r>
                      <w:r w:rsidRPr="000617F3">
                        <w:rPr>
                          <w:rFonts w:ascii="Times New Roman" w:hAnsi="Times New Roman" w:cs="Times New Roman"/>
                          <w:sz w:val="20"/>
                          <w:szCs w:val="20"/>
                        </w:rPr>
                        <w:t>input card</w:t>
                      </w:r>
                      <w:r w:rsidR="00137FBD" w:rsidRPr="000617F3">
                        <w:rPr>
                          <w:rFonts w:ascii="Times New Roman" w:hAnsi="Times New Roman" w:cs="Times New Roman"/>
                          <w:sz w:val="20"/>
                          <w:szCs w:val="20"/>
                        </w:rPr>
                        <w:t>s</w:t>
                      </w:r>
                      <w:r w:rsidR="00612D7D" w:rsidRPr="000617F3">
                        <w:rPr>
                          <w:rFonts w:ascii="Times New Roman" w:hAnsi="Times New Roman" w:cs="Times New Roman"/>
                          <w:sz w:val="20"/>
                          <w:szCs w:val="20"/>
                        </w:rPr>
                        <w:t>,</w:t>
                      </w:r>
                      <w:r w:rsidRPr="000617F3">
                        <w:rPr>
                          <w:rFonts w:ascii="Times New Roman" w:hAnsi="Times New Roman" w:cs="Times New Roman"/>
                          <w:sz w:val="20"/>
                          <w:szCs w:val="20"/>
                        </w:rPr>
                        <w:t xml:space="preserve"> </w:t>
                      </w:r>
                      <w:r w:rsidR="00612D7D" w:rsidRPr="000617F3">
                        <w:rPr>
                          <w:rFonts w:ascii="Times New Roman" w:hAnsi="Times New Roman" w:cs="Times New Roman"/>
                          <w:sz w:val="20"/>
                          <w:szCs w:val="20"/>
                        </w:rPr>
                        <w:t xml:space="preserve">and parent surveys to support family engagement </w:t>
                      </w:r>
                      <w:r w:rsidR="00AE2DFB">
                        <w:rPr>
                          <w:rFonts w:ascii="Times New Roman" w:hAnsi="Times New Roman" w:cs="Times New Roman"/>
                          <w:sz w:val="20"/>
                          <w:szCs w:val="20"/>
                        </w:rPr>
                        <w:t xml:space="preserve">activities. </w:t>
                      </w:r>
                    </w:p>
                    <w:p w14:paraId="26BA626A" w14:textId="77777777" w:rsidR="00AE2DFB" w:rsidRPr="008C1BFC" w:rsidRDefault="00AE2DFB" w:rsidP="00AE2DFB">
                      <w:pPr>
                        <w:pStyle w:val="ParagraphStyle1"/>
                        <w:spacing w:line="240" w:lineRule="auto"/>
                        <w:ind w:left="2880" w:firstLine="0"/>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6AE2C1DE">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0617F3" w:rsidRDefault="00E023EA" w:rsidP="00E023EA">
                            <w:pPr>
                              <w:pStyle w:val="BasicParagraph"/>
                              <w:suppressAutoHyphens/>
                              <w:jc w:val="center"/>
                              <w:rPr>
                                <w:rFonts w:ascii="Times New Roman" w:hAnsi="Times New Roman" w:cs="Times New Roman"/>
                                <w:sz w:val="28"/>
                                <w:szCs w:val="36"/>
                              </w:rPr>
                            </w:pPr>
                            <w:r w:rsidRPr="000617F3">
                              <w:rPr>
                                <w:rStyle w:val="CharacterStyle2"/>
                                <w:rFonts w:ascii="Times New Roman" w:hAnsi="Times New Roman" w:cs="Times New Roman"/>
                                <w:i w:val="0"/>
                                <w:iCs w:val="0"/>
                                <w:smallCaps w:val="0"/>
                                <w:color w:val="BC522F"/>
                                <w:sz w:val="28"/>
                                <w:szCs w:val="36"/>
                              </w:rPr>
                              <w:t>Parent and Family Engagement</w:t>
                            </w:r>
                          </w:p>
                          <w:p w14:paraId="61E06D55" w14:textId="0D1B27EF" w:rsidR="00E023EA" w:rsidRPr="000617F3" w:rsidRDefault="000617F3" w:rsidP="00E023EA">
                            <w:pPr>
                              <w:pStyle w:val="BasicParagraph"/>
                              <w:suppressAutoHyphens/>
                              <w:jc w:val="center"/>
                              <w:rPr>
                                <w:rFonts w:ascii="Times New Roman" w:hAnsi="Times New Roman" w:cs="Times New Roman"/>
                                <w:sz w:val="19"/>
                                <w:szCs w:val="19"/>
                              </w:rPr>
                            </w:pPr>
                            <w:r w:rsidRPr="000617F3">
                              <w:rPr>
                                <w:rFonts w:ascii="Times New Roman" w:hAnsi="Times New Roman" w:cs="Times New Roman"/>
                                <w:sz w:val="19"/>
                                <w:szCs w:val="19"/>
                              </w:rPr>
                              <w:t>Citrus Springs Elementary S</w:t>
                            </w:r>
                            <w:r w:rsidR="00E023EA" w:rsidRPr="000617F3">
                              <w:rPr>
                                <w:rFonts w:ascii="Times New Roman" w:hAnsi="Times New Roman" w:cs="Times New Roman"/>
                                <w:sz w:val="19"/>
                                <w:szCs w:val="19"/>
                              </w:rPr>
                              <w:t xml:space="preserve">chool believes that family engagement means the participation of parents and family </w:t>
                            </w:r>
                            <w:r w:rsidR="00F94A7E" w:rsidRPr="000617F3">
                              <w:rPr>
                                <w:rFonts w:ascii="Times New Roman" w:hAnsi="Times New Roman" w:cs="Times New Roman"/>
                                <w:sz w:val="19"/>
                                <w:szCs w:val="19"/>
                              </w:rPr>
                              <w:t xml:space="preserve">members in regular two-way, and meaningful communication involving student </w:t>
                            </w:r>
                            <w:r w:rsidR="00AE703F" w:rsidRPr="000617F3">
                              <w:rPr>
                                <w:rFonts w:ascii="Times New Roman" w:hAnsi="Times New Roman" w:cs="Times New Roman"/>
                                <w:sz w:val="19"/>
                                <w:szCs w:val="19"/>
                              </w:rPr>
                              <w:t>academic l</w:t>
                            </w:r>
                            <w:r w:rsidR="00F94A7E" w:rsidRPr="000617F3">
                              <w:rPr>
                                <w:rFonts w:ascii="Times New Roman" w:hAnsi="Times New Roman" w:cs="Times New Roman"/>
                                <w:sz w:val="19"/>
                                <w:szCs w:val="19"/>
                              </w:rPr>
                              <w:t>earning and other school</w:t>
                            </w:r>
                            <w:r w:rsidR="00AE703F" w:rsidRPr="000617F3">
                              <w:rPr>
                                <w:rFonts w:ascii="Times New Roman" w:hAnsi="Times New Roman" w:cs="Times New Roman"/>
                                <w:sz w:val="19"/>
                                <w:szCs w:val="19"/>
                              </w:rPr>
                              <w:t xml:space="preserve"> activities, including ensuring:</w:t>
                            </w:r>
                          </w:p>
                          <w:p w14:paraId="28EF0134" w14:textId="77777777" w:rsidR="00F152BF" w:rsidRPr="000617F3" w:rsidRDefault="00F152BF" w:rsidP="007B0454">
                            <w:pPr>
                              <w:rPr>
                                <w:rFonts w:ascii="Times New Roman" w:hAnsi="Times New Roman" w:cs="Times New Roman"/>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0617F3" w:rsidRDefault="00E023EA" w:rsidP="00E023EA">
                      <w:pPr>
                        <w:pStyle w:val="BasicParagraph"/>
                        <w:suppressAutoHyphens/>
                        <w:jc w:val="center"/>
                        <w:rPr>
                          <w:rFonts w:ascii="Times New Roman" w:hAnsi="Times New Roman" w:cs="Times New Roman"/>
                          <w:sz w:val="28"/>
                          <w:szCs w:val="36"/>
                        </w:rPr>
                      </w:pPr>
                      <w:r w:rsidRPr="000617F3">
                        <w:rPr>
                          <w:rStyle w:val="CharacterStyle2"/>
                          <w:rFonts w:ascii="Times New Roman" w:hAnsi="Times New Roman" w:cs="Times New Roman"/>
                          <w:i w:val="0"/>
                          <w:iCs w:val="0"/>
                          <w:smallCaps w:val="0"/>
                          <w:color w:val="BC522F"/>
                          <w:sz w:val="28"/>
                          <w:szCs w:val="36"/>
                        </w:rPr>
                        <w:t>Parent and Family Engagement</w:t>
                      </w:r>
                    </w:p>
                    <w:p w14:paraId="61E06D55" w14:textId="0D1B27EF" w:rsidR="00E023EA" w:rsidRPr="000617F3" w:rsidRDefault="000617F3" w:rsidP="00E023EA">
                      <w:pPr>
                        <w:pStyle w:val="BasicParagraph"/>
                        <w:suppressAutoHyphens/>
                        <w:jc w:val="center"/>
                        <w:rPr>
                          <w:rFonts w:ascii="Times New Roman" w:hAnsi="Times New Roman" w:cs="Times New Roman"/>
                          <w:sz w:val="19"/>
                          <w:szCs w:val="19"/>
                        </w:rPr>
                      </w:pPr>
                      <w:r w:rsidRPr="000617F3">
                        <w:rPr>
                          <w:rFonts w:ascii="Times New Roman" w:hAnsi="Times New Roman" w:cs="Times New Roman"/>
                          <w:sz w:val="19"/>
                          <w:szCs w:val="19"/>
                        </w:rPr>
                        <w:t>Citrus Springs Elementary S</w:t>
                      </w:r>
                      <w:r w:rsidR="00E023EA" w:rsidRPr="000617F3">
                        <w:rPr>
                          <w:rFonts w:ascii="Times New Roman" w:hAnsi="Times New Roman" w:cs="Times New Roman"/>
                          <w:sz w:val="19"/>
                          <w:szCs w:val="19"/>
                        </w:rPr>
                        <w:t xml:space="preserve">chool believes that family engagement means the participation of parents and family </w:t>
                      </w:r>
                      <w:r w:rsidR="00F94A7E" w:rsidRPr="000617F3">
                        <w:rPr>
                          <w:rFonts w:ascii="Times New Roman" w:hAnsi="Times New Roman" w:cs="Times New Roman"/>
                          <w:sz w:val="19"/>
                          <w:szCs w:val="19"/>
                        </w:rPr>
                        <w:t xml:space="preserve">members in regular two-way, and meaningful communication involving student </w:t>
                      </w:r>
                      <w:r w:rsidR="00AE703F" w:rsidRPr="000617F3">
                        <w:rPr>
                          <w:rFonts w:ascii="Times New Roman" w:hAnsi="Times New Roman" w:cs="Times New Roman"/>
                          <w:sz w:val="19"/>
                          <w:szCs w:val="19"/>
                        </w:rPr>
                        <w:t>academic l</w:t>
                      </w:r>
                      <w:r w:rsidR="00F94A7E" w:rsidRPr="000617F3">
                        <w:rPr>
                          <w:rFonts w:ascii="Times New Roman" w:hAnsi="Times New Roman" w:cs="Times New Roman"/>
                          <w:sz w:val="19"/>
                          <w:szCs w:val="19"/>
                        </w:rPr>
                        <w:t>earning and other school</w:t>
                      </w:r>
                      <w:r w:rsidR="00AE703F" w:rsidRPr="000617F3">
                        <w:rPr>
                          <w:rFonts w:ascii="Times New Roman" w:hAnsi="Times New Roman" w:cs="Times New Roman"/>
                          <w:sz w:val="19"/>
                          <w:szCs w:val="19"/>
                        </w:rPr>
                        <w:t xml:space="preserve"> activities, including ensuring:</w:t>
                      </w:r>
                    </w:p>
                    <w:p w14:paraId="28EF0134" w14:textId="77777777" w:rsidR="00F152BF" w:rsidRPr="000617F3" w:rsidRDefault="00F152BF" w:rsidP="007B0454">
                      <w:pPr>
                        <w:rPr>
                          <w:rFonts w:ascii="Times New Roman" w:hAnsi="Times New Roman" w:cs="Times New Roman"/>
                          <w:sz w:val="19"/>
                          <w:szCs w:val="19"/>
                        </w:rPr>
                      </w:pPr>
                    </w:p>
                  </w:txbxContent>
                </v:textbox>
                <w10:wrap type="square"/>
              </v:shape>
            </w:pict>
          </mc:Fallback>
        </mc:AlternateContent>
      </w:r>
    </w:p>
    <w:p w14:paraId="1F53E0F2" w14:textId="3062A974" w:rsidR="008411A3"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D6E4FB7">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4348B936" w14:textId="77777777" w:rsidR="00AE2DFB" w:rsidRDefault="00AE2DFB" w:rsidP="00AE2DFB">
                            <w:pPr>
                              <w:pStyle w:val="BasicParagraph"/>
                              <w:suppressAutoHyphens/>
                              <w:spacing w:line="240" w:lineRule="auto"/>
                              <w:jc w:val="both"/>
                              <w:rPr>
                                <w:rFonts w:ascii="MinionPro-MediumIt" w:hAnsi="MinionPro-MediumIt" w:cs="MinionPro-MediumIt"/>
                                <w:iCs/>
                                <w:sz w:val="19"/>
                                <w:szCs w:val="19"/>
                              </w:rPr>
                            </w:pPr>
                            <w:r>
                              <w:rPr>
                                <w:rFonts w:ascii="MinionPro-MediumIt" w:hAnsi="MinionPro-MediumIt" w:cs="MinionPro-MediumIt"/>
                                <w:iCs/>
                                <w:sz w:val="19"/>
                                <w:szCs w:val="19"/>
                              </w:rPr>
                              <w:t xml:space="preserve">Citrus Springs Elementary invites all parents to attend SAEC meetings to share ideas and ways to involve other parents and family members to build partnerships with school, families, and community. The team will meet four times during the school year, but parents and family members can submit ideas or suggestions at school activities, meetings, parent surveys and the school website. If you would like to learn more about SAC, please contact the principal at (352) 344-4079.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4348B936" w14:textId="77777777" w:rsidR="00AE2DFB" w:rsidRDefault="00AE2DFB" w:rsidP="00AE2DFB">
                      <w:pPr>
                        <w:pStyle w:val="BasicParagraph"/>
                        <w:suppressAutoHyphens/>
                        <w:spacing w:line="240" w:lineRule="auto"/>
                        <w:jc w:val="both"/>
                        <w:rPr>
                          <w:rFonts w:ascii="MinionPro-MediumIt" w:hAnsi="MinionPro-MediumIt" w:cs="MinionPro-MediumIt"/>
                          <w:iCs/>
                          <w:sz w:val="19"/>
                          <w:szCs w:val="19"/>
                        </w:rPr>
                      </w:pPr>
                      <w:r>
                        <w:rPr>
                          <w:rFonts w:ascii="MinionPro-MediumIt" w:hAnsi="MinionPro-MediumIt" w:cs="MinionPro-MediumIt"/>
                          <w:iCs/>
                          <w:sz w:val="19"/>
                          <w:szCs w:val="19"/>
                        </w:rPr>
                        <w:t xml:space="preserve">Citrus Springs Elementary invites all parents to attend SAEC meetings to share ideas and ways to involve other parents and family members to build partnerships with school, families, and community. The team will meet four times during the school year, but parents and family members can submit ideas or suggestions at school activities, meetings, parent surveys and the school website. If you would like to learn more about SAC, please contact the principal at (352) 344-4079.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proofErr w:type="gramStart"/>
                            <w:r w:rsidRPr="00FB3D58">
                              <w:rPr>
                                <w:rStyle w:val="Emphasis"/>
                                <w:rFonts w:ascii="Calibri" w:hAnsi="Calibri" w:cs="Calibri"/>
                                <w:color w:val="002060"/>
                                <w:spacing w:val="5"/>
                                <w:sz w:val="22"/>
                                <w:szCs w:val="22"/>
                                <w:shd w:val="clear" w:color="auto" w:fill="FFFFFF"/>
                              </w:rPr>
                              <w:t>in order to</w:t>
                            </w:r>
                            <w:proofErr w:type="gramEnd"/>
                            <w:r w:rsidRPr="00FB3D58">
                              <w:rPr>
                                <w:rStyle w:val="Emphasis"/>
                                <w:rFonts w:ascii="Calibri" w:hAnsi="Calibri" w:cs="Calibri"/>
                                <w:color w:val="002060"/>
                                <w:spacing w:val="5"/>
                                <w:sz w:val="22"/>
                                <w:szCs w:val="22"/>
                                <w:shd w:val="clear" w:color="auto" w:fill="FFFFFF"/>
                              </w:rPr>
                              <w:t xml:space="preserve">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proofErr w:type="gramStart"/>
                      <w:r w:rsidRPr="00FB3D58">
                        <w:rPr>
                          <w:rStyle w:val="Emphasis"/>
                          <w:rFonts w:ascii="Calibri" w:hAnsi="Calibri" w:cs="Calibri"/>
                          <w:color w:val="002060"/>
                          <w:spacing w:val="5"/>
                          <w:sz w:val="22"/>
                          <w:szCs w:val="22"/>
                          <w:shd w:val="clear" w:color="auto" w:fill="FFFFFF"/>
                        </w:rPr>
                        <w:t>in order to</w:t>
                      </w:r>
                      <w:proofErr w:type="gramEnd"/>
                      <w:r w:rsidRPr="00FB3D58">
                        <w:rPr>
                          <w:rStyle w:val="Emphasis"/>
                          <w:rFonts w:ascii="Calibri" w:hAnsi="Calibri" w:cs="Calibri"/>
                          <w:color w:val="002060"/>
                          <w:spacing w:val="5"/>
                          <w:sz w:val="22"/>
                          <w:szCs w:val="22"/>
                          <w:shd w:val="clear" w:color="auto" w:fill="FFFFFF"/>
                        </w:rPr>
                        <w:t xml:space="preserve">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8411A3"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1D5B0" w14:textId="77777777" w:rsidR="001112A7" w:rsidRDefault="001112A7" w:rsidP="001973F9">
      <w:r>
        <w:separator/>
      </w:r>
    </w:p>
  </w:endnote>
  <w:endnote w:type="continuationSeparator" w:id="0">
    <w:p w14:paraId="25B6CEED" w14:textId="77777777" w:rsidR="001112A7" w:rsidRDefault="001112A7"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FD628" w14:textId="77777777" w:rsidR="001112A7" w:rsidRDefault="001112A7" w:rsidP="001973F9">
      <w:r>
        <w:separator/>
      </w:r>
    </w:p>
  </w:footnote>
  <w:footnote w:type="continuationSeparator" w:id="0">
    <w:p w14:paraId="3A302AC3" w14:textId="77777777" w:rsidR="001112A7" w:rsidRDefault="001112A7"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 w:numId="11">
    <w:abstractNumId w:val="4"/>
    <w:lvlOverride w:ilvl="0"/>
    <w:lvlOverride w:ilvl="1"/>
    <w:lvlOverride w:ilvl="2"/>
    <w:lvlOverride w:ilvl="3"/>
    <w:lvlOverride w:ilvl="4"/>
    <w:lvlOverride w:ilvl="5"/>
    <w:lvlOverride w:ilvl="6"/>
    <w:lvlOverride w:ilvl="7"/>
    <w:lvlOverride w:ilvl="8"/>
  </w:num>
  <w:num w:numId="12">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17F3"/>
    <w:rsid w:val="00066FCA"/>
    <w:rsid w:val="000B75DB"/>
    <w:rsid w:val="001112A7"/>
    <w:rsid w:val="00132398"/>
    <w:rsid w:val="00137FBD"/>
    <w:rsid w:val="00141953"/>
    <w:rsid w:val="00154EBD"/>
    <w:rsid w:val="001601FF"/>
    <w:rsid w:val="00173C1E"/>
    <w:rsid w:val="001973F9"/>
    <w:rsid w:val="001E6A49"/>
    <w:rsid w:val="001F22F4"/>
    <w:rsid w:val="0027284F"/>
    <w:rsid w:val="002840F7"/>
    <w:rsid w:val="00287708"/>
    <w:rsid w:val="002B2736"/>
    <w:rsid w:val="002C1863"/>
    <w:rsid w:val="002D4712"/>
    <w:rsid w:val="002F2EF9"/>
    <w:rsid w:val="00357D97"/>
    <w:rsid w:val="00383A67"/>
    <w:rsid w:val="003912BF"/>
    <w:rsid w:val="00393D98"/>
    <w:rsid w:val="003C0BFE"/>
    <w:rsid w:val="003C61F2"/>
    <w:rsid w:val="00401917"/>
    <w:rsid w:val="004038C2"/>
    <w:rsid w:val="00425ACC"/>
    <w:rsid w:val="004428BB"/>
    <w:rsid w:val="0046180C"/>
    <w:rsid w:val="0048447F"/>
    <w:rsid w:val="004C10B4"/>
    <w:rsid w:val="004F1FEC"/>
    <w:rsid w:val="00507463"/>
    <w:rsid w:val="00582887"/>
    <w:rsid w:val="005B2DCD"/>
    <w:rsid w:val="005B5C4A"/>
    <w:rsid w:val="005E5FFB"/>
    <w:rsid w:val="005F7735"/>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43EBA"/>
    <w:rsid w:val="00755B90"/>
    <w:rsid w:val="007809B7"/>
    <w:rsid w:val="007B0454"/>
    <w:rsid w:val="008243A7"/>
    <w:rsid w:val="008507ED"/>
    <w:rsid w:val="00855DCE"/>
    <w:rsid w:val="008576D4"/>
    <w:rsid w:val="008812A4"/>
    <w:rsid w:val="00881722"/>
    <w:rsid w:val="008977CB"/>
    <w:rsid w:val="008C1BFC"/>
    <w:rsid w:val="008D0BB8"/>
    <w:rsid w:val="009251E9"/>
    <w:rsid w:val="00951F9E"/>
    <w:rsid w:val="009C2C4E"/>
    <w:rsid w:val="009F69C6"/>
    <w:rsid w:val="00A87DF2"/>
    <w:rsid w:val="00AC6549"/>
    <w:rsid w:val="00AD33F9"/>
    <w:rsid w:val="00AE0061"/>
    <w:rsid w:val="00AE2DFB"/>
    <w:rsid w:val="00AE703F"/>
    <w:rsid w:val="00B308EB"/>
    <w:rsid w:val="00B322AF"/>
    <w:rsid w:val="00B62BFC"/>
    <w:rsid w:val="00BB1E81"/>
    <w:rsid w:val="00BD0AD7"/>
    <w:rsid w:val="00BD72DC"/>
    <w:rsid w:val="00C01A0E"/>
    <w:rsid w:val="00C11097"/>
    <w:rsid w:val="00C24A59"/>
    <w:rsid w:val="00C51A53"/>
    <w:rsid w:val="00C6732B"/>
    <w:rsid w:val="00C70FF7"/>
    <w:rsid w:val="00C713B2"/>
    <w:rsid w:val="00CA157A"/>
    <w:rsid w:val="00CA4298"/>
    <w:rsid w:val="00CD1880"/>
    <w:rsid w:val="00D12496"/>
    <w:rsid w:val="00D878EF"/>
    <w:rsid w:val="00D92522"/>
    <w:rsid w:val="00DA7E7F"/>
    <w:rsid w:val="00DD3211"/>
    <w:rsid w:val="00DF3F49"/>
    <w:rsid w:val="00E023EA"/>
    <w:rsid w:val="00E55FC6"/>
    <w:rsid w:val="00E92A79"/>
    <w:rsid w:val="00EA3943"/>
    <w:rsid w:val="00EB4B80"/>
    <w:rsid w:val="00EE6324"/>
    <w:rsid w:val="00EE74BA"/>
    <w:rsid w:val="00F05201"/>
    <w:rsid w:val="00F152BF"/>
    <w:rsid w:val="00F5442E"/>
    <w:rsid w:val="00F54577"/>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9405">
      <w:bodyDiv w:val="1"/>
      <w:marLeft w:val="0"/>
      <w:marRight w:val="0"/>
      <w:marTop w:val="0"/>
      <w:marBottom w:val="0"/>
      <w:divBdr>
        <w:top w:val="none" w:sz="0" w:space="0" w:color="auto"/>
        <w:left w:val="none" w:sz="0" w:space="0" w:color="auto"/>
        <w:bottom w:val="none" w:sz="0" w:space="0" w:color="auto"/>
        <w:right w:val="none" w:sz="0" w:space="0" w:color="auto"/>
      </w:divBdr>
    </w:div>
    <w:div w:id="254435527">
      <w:bodyDiv w:val="1"/>
      <w:marLeft w:val="0"/>
      <w:marRight w:val="0"/>
      <w:marTop w:val="0"/>
      <w:marBottom w:val="0"/>
      <w:divBdr>
        <w:top w:val="none" w:sz="0" w:space="0" w:color="auto"/>
        <w:left w:val="none" w:sz="0" w:space="0" w:color="auto"/>
        <w:bottom w:val="none" w:sz="0" w:space="0" w:color="auto"/>
        <w:right w:val="none" w:sz="0" w:space="0" w:color="auto"/>
      </w:divBdr>
    </w:div>
    <w:div w:id="296643817">
      <w:bodyDiv w:val="1"/>
      <w:marLeft w:val="0"/>
      <w:marRight w:val="0"/>
      <w:marTop w:val="0"/>
      <w:marBottom w:val="0"/>
      <w:divBdr>
        <w:top w:val="none" w:sz="0" w:space="0" w:color="auto"/>
        <w:left w:val="none" w:sz="0" w:space="0" w:color="auto"/>
        <w:bottom w:val="none" w:sz="0" w:space="0" w:color="auto"/>
        <w:right w:val="none" w:sz="0" w:space="0" w:color="auto"/>
      </w:divBdr>
    </w:div>
    <w:div w:id="900793740">
      <w:bodyDiv w:val="1"/>
      <w:marLeft w:val="0"/>
      <w:marRight w:val="0"/>
      <w:marTop w:val="0"/>
      <w:marBottom w:val="0"/>
      <w:divBdr>
        <w:top w:val="none" w:sz="0" w:space="0" w:color="auto"/>
        <w:left w:val="none" w:sz="0" w:space="0" w:color="auto"/>
        <w:bottom w:val="none" w:sz="0" w:space="0" w:color="auto"/>
        <w:right w:val="none" w:sz="0" w:space="0" w:color="auto"/>
      </w:divBdr>
    </w:div>
    <w:div w:id="1062681319">
      <w:bodyDiv w:val="1"/>
      <w:marLeft w:val="0"/>
      <w:marRight w:val="0"/>
      <w:marTop w:val="0"/>
      <w:marBottom w:val="0"/>
      <w:divBdr>
        <w:top w:val="none" w:sz="0" w:space="0" w:color="auto"/>
        <w:left w:val="none" w:sz="0" w:space="0" w:color="auto"/>
        <w:bottom w:val="none" w:sz="0" w:space="0" w:color="auto"/>
        <w:right w:val="none" w:sz="0" w:space="0" w:color="auto"/>
      </w:divBdr>
    </w:div>
    <w:div w:id="1190408026">
      <w:bodyDiv w:val="1"/>
      <w:marLeft w:val="0"/>
      <w:marRight w:val="0"/>
      <w:marTop w:val="0"/>
      <w:marBottom w:val="0"/>
      <w:divBdr>
        <w:top w:val="none" w:sz="0" w:space="0" w:color="auto"/>
        <w:left w:val="none" w:sz="0" w:space="0" w:color="auto"/>
        <w:bottom w:val="none" w:sz="0" w:space="0" w:color="auto"/>
        <w:right w:val="none" w:sz="0" w:space="0" w:color="auto"/>
      </w:divBdr>
    </w:div>
    <w:div w:id="1340543183">
      <w:bodyDiv w:val="1"/>
      <w:marLeft w:val="0"/>
      <w:marRight w:val="0"/>
      <w:marTop w:val="0"/>
      <w:marBottom w:val="0"/>
      <w:divBdr>
        <w:top w:val="none" w:sz="0" w:space="0" w:color="auto"/>
        <w:left w:val="none" w:sz="0" w:space="0" w:color="auto"/>
        <w:bottom w:val="none" w:sz="0" w:space="0" w:color="auto"/>
        <w:right w:val="none" w:sz="0" w:space="0" w:color="auto"/>
      </w:divBdr>
    </w:div>
    <w:div w:id="1818525487">
      <w:bodyDiv w:val="1"/>
      <w:marLeft w:val="0"/>
      <w:marRight w:val="0"/>
      <w:marTop w:val="0"/>
      <w:marBottom w:val="0"/>
      <w:divBdr>
        <w:top w:val="none" w:sz="0" w:space="0" w:color="auto"/>
        <w:left w:val="none" w:sz="0" w:space="0" w:color="auto"/>
        <w:bottom w:val="none" w:sz="0" w:space="0" w:color="auto"/>
        <w:right w:val="none" w:sz="0" w:space="0" w:color="auto"/>
      </w:divBdr>
    </w:div>
    <w:div w:id="18396176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se.citrusschools.org/" TargetMode="External"/><Relationship Id="rId18" Type="http://schemas.openxmlformats.org/officeDocument/2006/relationships/hyperlink" Target="mailto:CrossS@citrusschools.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CrossS@citrusschools.or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se.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A5439F-CB06-478F-B236-D9FF4BB7A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en Lowe</dc:creator>
  <cp:keywords/>
  <dc:description/>
  <cp:lastModifiedBy>Lowe, Sharen</cp:lastModifiedBy>
  <cp:revision>3</cp:revision>
  <cp:lastPrinted>2020-03-06T19:48:00Z</cp:lastPrinted>
  <dcterms:created xsi:type="dcterms:W3CDTF">2020-07-16T14:56:00Z</dcterms:created>
  <dcterms:modified xsi:type="dcterms:W3CDTF">2020-07-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